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9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18"/>
        <w:gridCol w:w="2662"/>
        <w:gridCol w:w="4715"/>
      </w:tblGrid>
      <w:tr w:rsidR="00FB6B58" w:rsidRPr="00EA3CDF" w14:paraId="2C98905F" w14:textId="77777777" w:rsidTr="005B61F4">
        <w:trPr>
          <w:trHeight w:val="418"/>
          <w:jc w:val="center"/>
        </w:trPr>
        <w:tc>
          <w:tcPr>
            <w:tcW w:w="5580" w:type="dxa"/>
            <w:gridSpan w:val="2"/>
          </w:tcPr>
          <w:p w14:paraId="591D5030" w14:textId="77777777" w:rsidR="00FB6B58" w:rsidRPr="00EA3CDF" w:rsidRDefault="00FB6B58" w:rsidP="00960988">
            <w:pPr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ind w:left="33"/>
              <w:jc w:val="center"/>
              <w:outlineLvl w:val="0"/>
              <w:rPr>
                <w:b/>
                <w:color w:val="auto"/>
                <w:kern w:val="32"/>
                <w:sz w:val="20"/>
                <w:szCs w:val="22"/>
              </w:rPr>
            </w:pPr>
            <w:r w:rsidRPr="00EA3CDF">
              <w:rPr>
                <w:b/>
                <w:color w:val="auto"/>
                <w:kern w:val="32"/>
                <w:sz w:val="20"/>
                <w:szCs w:val="22"/>
              </w:rPr>
              <w:t>HCMC UNIVERSITY OF TECHNOLOGY &amp; EDUCATION</w:t>
            </w:r>
          </w:p>
          <w:p w14:paraId="549A33A1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leader="dot" w:pos="2275"/>
              </w:tabs>
              <w:spacing w:line="288" w:lineRule="auto"/>
              <w:jc w:val="center"/>
              <w:rPr>
                <w:b/>
                <w:color w:val="auto"/>
                <w:sz w:val="22"/>
                <w:szCs w:val="22"/>
              </w:rPr>
            </w:pPr>
            <w:r w:rsidRPr="00EA3CDF">
              <w:rPr>
                <w:b/>
                <w:color w:val="auto"/>
                <w:sz w:val="22"/>
                <w:szCs w:val="22"/>
              </w:rPr>
              <w:t>FACULTY OF FOREIGN LANGUAGES</w:t>
            </w:r>
          </w:p>
          <w:p w14:paraId="3ABB7A6F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leader="dot" w:pos="2275"/>
              </w:tabs>
              <w:spacing w:line="288" w:lineRule="auto"/>
              <w:jc w:val="center"/>
              <w:rPr>
                <w:b/>
                <w:color w:val="auto"/>
              </w:rPr>
            </w:pPr>
          </w:p>
        </w:tc>
        <w:tc>
          <w:tcPr>
            <w:tcW w:w="4715" w:type="dxa"/>
            <w:vMerge w:val="restart"/>
          </w:tcPr>
          <w:p w14:paraId="4554D116" w14:textId="3B022454" w:rsidR="00FB6B58" w:rsidRPr="00EA3CDF" w:rsidRDefault="00A922C2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33"/>
                <w:tab w:val="right" w:pos="5136"/>
              </w:tabs>
              <w:spacing w:line="288" w:lineRule="auto"/>
              <w:jc w:val="center"/>
              <w:rPr>
                <w:rFonts w:eastAsia="Arial"/>
                <w:b/>
                <w:color w:val="auto"/>
                <w:sz w:val="22"/>
                <w:szCs w:val="22"/>
              </w:rPr>
            </w:pPr>
            <w:r>
              <w:rPr>
                <w:rFonts w:eastAsia="Arial"/>
                <w:b/>
                <w:color w:val="auto"/>
                <w:sz w:val="28"/>
                <w:szCs w:val="28"/>
              </w:rPr>
              <w:t>FINAL</w:t>
            </w:r>
            <w:r w:rsidR="00FB6B58" w:rsidRPr="00EA3CDF">
              <w:rPr>
                <w:rFonts w:eastAsia="Arial"/>
                <w:b/>
                <w:color w:val="auto"/>
                <w:sz w:val="28"/>
                <w:szCs w:val="28"/>
              </w:rPr>
              <w:t xml:space="preserve"> TEST OF ENGLISH </w:t>
            </w:r>
            <w:r w:rsidR="003A183F" w:rsidRPr="00EA3CDF">
              <w:rPr>
                <w:rFonts w:eastAsia="Arial"/>
                <w:b/>
                <w:color w:val="auto"/>
                <w:sz w:val="28"/>
                <w:szCs w:val="28"/>
              </w:rPr>
              <w:t>5</w:t>
            </w:r>
            <w:r w:rsidR="00FB6B58" w:rsidRPr="00EA3CDF">
              <w:rPr>
                <w:rFonts w:eastAsia="Arial"/>
                <w:b/>
                <w:color w:val="auto"/>
                <w:sz w:val="28"/>
                <w:szCs w:val="28"/>
              </w:rPr>
              <w:t xml:space="preserve"> </w:t>
            </w:r>
            <w:r w:rsidR="00FB6B58" w:rsidRPr="00EA3CDF">
              <w:rPr>
                <w:rFonts w:eastAsia="Arial"/>
                <w:bCs/>
                <w:color w:val="auto"/>
                <w:sz w:val="22"/>
                <w:szCs w:val="22"/>
              </w:rPr>
              <w:t>(</w:t>
            </w:r>
            <w:r w:rsidR="007F5B6A" w:rsidRPr="00EA3CDF">
              <w:rPr>
                <w:sz w:val="22"/>
                <w:szCs w:val="22"/>
                <w:shd w:val="clear" w:color="auto" w:fill="FFFFFF"/>
              </w:rPr>
              <w:t>EHQT330537</w:t>
            </w:r>
            <w:r w:rsidR="00FB6B58" w:rsidRPr="00EA3CDF">
              <w:rPr>
                <w:rFonts w:eastAsia="Arial"/>
                <w:bCs/>
                <w:color w:val="auto"/>
              </w:rPr>
              <w:t>)</w:t>
            </w:r>
          </w:p>
          <w:p w14:paraId="61E60DE2" w14:textId="13B5938F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33"/>
                <w:tab w:val="right" w:pos="5136"/>
              </w:tabs>
              <w:spacing w:line="288" w:lineRule="auto"/>
              <w:rPr>
                <w:rFonts w:eastAsia="Arial"/>
                <w:color w:val="auto"/>
                <w:szCs w:val="22"/>
              </w:rPr>
            </w:pPr>
            <w:r w:rsidRPr="00EA3CDF">
              <w:rPr>
                <w:rFonts w:eastAsia="Arial"/>
                <w:color w:val="auto"/>
                <w:sz w:val="22"/>
                <w:szCs w:val="22"/>
              </w:rPr>
              <w:t xml:space="preserve">TERM </w:t>
            </w:r>
            <w:r w:rsidR="00151FA0">
              <w:rPr>
                <w:rFonts w:eastAsia="Arial"/>
                <w:color w:val="auto"/>
                <w:sz w:val="22"/>
                <w:szCs w:val="22"/>
              </w:rPr>
              <w:t>I</w:t>
            </w:r>
            <w:r w:rsidRPr="00EA3CDF">
              <w:rPr>
                <w:rFonts w:eastAsia="Arial"/>
                <w:color w:val="auto"/>
                <w:sz w:val="22"/>
                <w:szCs w:val="22"/>
              </w:rPr>
              <w:t xml:space="preserve"> – SCHOOL YEAR: 202</w:t>
            </w:r>
            <w:r w:rsidR="00151FA0">
              <w:rPr>
                <w:rFonts w:eastAsia="Arial"/>
                <w:color w:val="auto"/>
                <w:sz w:val="22"/>
                <w:szCs w:val="22"/>
              </w:rPr>
              <w:t>5</w:t>
            </w:r>
            <w:r w:rsidR="001040A8" w:rsidRPr="00EA3CDF">
              <w:rPr>
                <w:rFonts w:eastAsia="Arial"/>
                <w:color w:val="auto"/>
                <w:sz w:val="22"/>
                <w:szCs w:val="22"/>
              </w:rPr>
              <w:t xml:space="preserve"> - 202</w:t>
            </w:r>
            <w:r w:rsidR="00151FA0">
              <w:rPr>
                <w:rFonts w:eastAsia="Arial"/>
                <w:color w:val="auto"/>
                <w:sz w:val="22"/>
                <w:szCs w:val="22"/>
              </w:rPr>
              <w:t>6</w:t>
            </w:r>
          </w:p>
          <w:p w14:paraId="51AF8F96" w14:textId="34B1AAB0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33"/>
                <w:tab w:val="right" w:pos="5136"/>
              </w:tabs>
              <w:spacing w:line="288" w:lineRule="auto"/>
              <w:rPr>
                <w:rFonts w:eastAsia="Arial"/>
                <w:color w:val="auto"/>
                <w:szCs w:val="22"/>
              </w:rPr>
            </w:pPr>
            <w:r w:rsidRPr="00EA3CDF">
              <w:rPr>
                <w:rFonts w:eastAsia="Arial"/>
                <w:color w:val="auto"/>
                <w:szCs w:val="22"/>
              </w:rPr>
              <w:t xml:space="preserve">Date of test: </w:t>
            </w:r>
            <w:r w:rsidR="00151FA0">
              <w:rPr>
                <w:rFonts w:eastAsia="Arial"/>
                <w:b/>
                <w:bCs/>
                <w:color w:val="auto"/>
                <w:szCs w:val="22"/>
              </w:rPr>
              <w:t>22/10</w:t>
            </w:r>
            <w:r w:rsidR="00725604" w:rsidRPr="00EA3CDF">
              <w:rPr>
                <w:rFonts w:eastAsia="Arial"/>
                <w:b/>
                <w:bCs/>
                <w:color w:val="auto"/>
                <w:szCs w:val="22"/>
              </w:rPr>
              <w:t>/202</w:t>
            </w:r>
            <w:r w:rsidR="00815BA7">
              <w:rPr>
                <w:rFonts w:eastAsia="Arial"/>
                <w:b/>
                <w:bCs/>
                <w:color w:val="auto"/>
                <w:szCs w:val="22"/>
              </w:rPr>
              <w:t>5</w:t>
            </w:r>
          </w:p>
          <w:p w14:paraId="57244A54" w14:textId="45920A30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leader="dot" w:pos="33"/>
                <w:tab w:val="right" w:leader="dot" w:pos="2186"/>
                <w:tab w:val="right" w:leader="dot" w:pos="4454"/>
              </w:tabs>
              <w:spacing w:line="288" w:lineRule="auto"/>
              <w:rPr>
                <w:rFonts w:eastAsia="Arial"/>
                <w:color w:val="auto"/>
                <w:szCs w:val="22"/>
              </w:rPr>
            </w:pPr>
            <w:r w:rsidRPr="00EA3CDF">
              <w:rPr>
                <w:rFonts w:eastAsia="Arial"/>
                <w:color w:val="auto"/>
                <w:szCs w:val="22"/>
              </w:rPr>
              <w:t xml:space="preserve">The paper has </w:t>
            </w:r>
            <w:r w:rsidRPr="00EA3CDF">
              <w:rPr>
                <w:rFonts w:eastAsia="Arial"/>
                <w:b/>
                <w:bCs/>
                <w:color w:val="auto"/>
                <w:szCs w:val="22"/>
              </w:rPr>
              <w:t>100</w:t>
            </w:r>
            <w:r w:rsidRPr="00EA3CDF">
              <w:rPr>
                <w:rFonts w:eastAsia="Arial"/>
                <w:color w:val="auto"/>
                <w:szCs w:val="22"/>
              </w:rPr>
              <w:t xml:space="preserve"> questions, on </w:t>
            </w:r>
            <w:r w:rsidR="00DF241E" w:rsidRPr="00EA3CDF">
              <w:rPr>
                <w:rFonts w:eastAsia="Arial"/>
                <w:color w:val="auto"/>
                <w:szCs w:val="22"/>
              </w:rPr>
              <w:t>18</w:t>
            </w:r>
            <w:r w:rsidRPr="00EA3CDF">
              <w:rPr>
                <w:rFonts w:eastAsia="Arial"/>
                <w:b/>
                <w:bCs/>
                <w:color w:val="auto"/>
                <w:szCs w:val="22"/>
              </w:rPr>
              <w:t xml:space="preserve"> </w:t>
            </w:r>
            <w:r w:rsidRPr="00EA3CDF">
              <w:rPr>
                <w:rFonts w:eastAsia="Arial"/>
                <w:color w:val="auto"/>
                <w:szCs w:val="22"/>
              </w:rPr>
              <w:t>pages.</w:t>
            </w:r>
          </w:p>
          <w:p w14:paraId="6F4F6950" w14:textId="77777777" w:rsidR="005B61F4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33"/>
                <w:tab w:val="left" w:leader="dot" w:pos="1449"/>
                <w:tab w:val="left" w:pos="3840"/>
              </w:tabs>
              <w:spacing w:line="288" w:lineRule="auto"/>
              <w:rPr>
                <w:rFonts w:eastAsia="Arial"/>
                <w:b/>
                <w:bCs/>
                <w:color w:val="auto"/>
                <w:szCs w:val="22"/>
              </w:rPr>
            </w:pPr>
            <w:r w:rsidRPr="00EA3CDF">
              <w:rPr>
                <w:rFonts w:eastAsia="Arial"/>
                <w:color w:val="auto"/>
                <w:szCs w:val="22"/>
              </w:rPr>
              <w:t xml:space="preserve">Duration: </w:t>
            </w:r>
            <w:r w:rsidRPr="00EA3CDF">
              <w:rPr>
                <w:rFonts w:eastAsia="Arial"/>
                <w:b/>
                <w:bCs/>
                <w:color w:val="auto"/>
                <w:szCs w:val="22"/>
              </w:rPr>
              <w:t>75 minutes.</w:t>
            </w:r>
          </w:p>
          <w:p w14:paraId="2665DB3E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leader="dot" w:pos="33"/>
                <w:tab w:val="right" w:leader="dot" w:pos="2186"/>
                <w:tab w:val="right" w:leader="dot" w:pos="4454"/>
              </w:tabs>
              <w:spacing w:line="288" w:lineRule="auto"/>
              <w:rPr>
                <w:b/>
                <w:color w:val="auto"/>
                <w:lang w:val="fr-FR"/>
              </w:rPr>
            </w:pPr>
            <w:r w:rsidRPr="00EA3CDF">
              <w:rPr>
                <w:rFonts w:eastAsia="Arial"/>
                <w:b/>
                <w:color w:val="auto"/>
                <w:szCs w:val="22"/>
              </w:rPr>
              <w:t>No materials are allowed.</w:t>
            </w:r>
          </w:p>
        </w:tc>
      </w:tr>
      <w:tr w:rsidR="00FB6B58" w:rsidRPr="00EA3CDF" w14:paraId="33E6070C" w14:textId="77777777" w:rsidTr="005B61F4">
        <w:trPr>
          <w:trHeight w:val="798"/>
          <w:jc w:val="center"/>
        </w:trPr>
        <w:tc>
          <w:tcPr>
            <w:tcW w:w="2918" w:type="dxa"/>
          </w:tcPr>
          <w:p w14:paraId="73E764D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leader="dot" w:pos="34"/>
                <w:tab w:val="right" w:leader="dot" w:pos="4570"/>
              </w:tabs>
              <w:spacing w:line="288" w:lineRule="auto"/>
              <w:ind w:left="33"/>
              <w:rPr>
                <w:color w:val="auto"/>
              </w:rPr>
            </w:pPr>
            <w:r w:rsidRPr="00EA3CDF">
              <w:rPr>
                <w:color w:val="auto"/>
              </w:rPr>
              <w:t>Invigilator 1</w:t>
            </w:r>
          </w:p>
        </w:tc>
        <w:tc>
          <w:tcPr>
            <w:tcW w:w="2662" w:type="dxa"/>
          </w:tcPr>
          <w:p w14:paraId="0F14DEF5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leader="dot" w:pos="34"/>
                <w:tab w:val="left" w:leader="dot" w:pos="2019"/>
                <w:tab w:val="right" w:leader="dot" w:pos="4570"/>
              </w:tabs>
              <w:spacing w:line="288" w:lineRule="auto"/>
              <w:rPr>
                <w:color w:val="auto"/>
              </w:rPr>
            </w:pPr>
            <w:r w:rsidRPr="00EA3CDF">
              <w:rPr>
                <w:color w:val="auto"/>
              </w:rPr>
              <w:t>Invigilator 2</w:t>
            </w:r>
          </w:p>
        </w:tc>
        <w:tc>
          <w:tcPr>
            <w:tcW w:w="4715" w:type="dxa"/>
            <w:vMerge/>
          </w:tcPr>
          <w:p w14:paraId="2EBA15E0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33"/>
                <w:tab w:val="right" w:pos="5136"/>
              </w:tabs>
              <w:spacing w:line="288" w:lineRule="auto"/>
              <w:rPr>
                <w:b/>
                <w:color w:val="auto"/>
              </w:rPr>
            </w:pPr>
          </w:p>
        </w:tc>
      </w:tr>
      <w:tr w:rsidR="00FB6B58" w:rsidRPr="00EA3CDF" w14:paraId="0F145C25" w14:textId="77777777" w:rsidTr="005B61F4">
        <w:trPr>
          <w:trHeight w:val="129"/>
          <w:jc w:val="center"/>
        </w:trPr>
        <w:tc>
          <w:tcPr>
            <w:tcW w:w="2918" w:type="dxa"/>
            <w:shd w:val="clear" w:color="auto" w:fill="B6DDE8"/>
          </w:tcPr>
          <w:p w14:paraId="1AA91494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leader="dot" w:pos="34"/>
                <w:tab w:val="left" w:leader="dot" w:pos="2019"/>
                <w:tab w:val="right" w:leader="dot" w:pos="4570"/>
              </w:tabs>
              <w:spacing w:line="288" w:lineRule="auto"/>
              <w:rPr>
                <w:color w:val="auto"/>
              </w:rPr>
            </w:pPr>
            <w:r w:rsidRPr="00EA3CDF">
              <w:rPr>
                <w:color w:val="auto"/>
              </w:rPr>
              <w:t>Marker 1</w:t>
            </w:r>
          </w:p>
        </w:tc>
        <w:tc>
          <w:tcPr>
            <w:tcW w:w="2662" w:type="dxa"/>
            <w:shd w:val="clear" w:color="auto" w:fill="B6DDE8"/>
          </w:tcPr>
          <w:p w14:paraId="6387349A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leader="dot" w:pos="34"/>
                <w:tab w:val="left" w:leader="dot" w:pos="2019"/>
                <w:tab w:val="right" w:leader="dot" w:pos="4570"/>
              </w:tabs>
              <w:spacing w:line="288" w:lineRule="auto"/>
              <w:rPr>
                <w:color w:val="auto"/>
              </w:rPr>
            </w:pPr>
            <w:r w:rsidRPr="00EA3CDF">
              <w:rPr>
                <w:color w:val="auto"/>
              </w:rPr>
              <w:t>Marker 2</w:t>
            </w:r>
          </w:p>
        </w:tc>
        <w:tc>
          <w:tcPr>
            <w:tcW w:w="4715" w:type="dxa"/>
            <w:vMerge/>
          </w:tcPr>
          <w:p w14:paraId="54F9D2AF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33"/>
                <w:tab w:val="right" w:pos="5136"/>
              </w:tabs>
              <w:spacing w:line="288" w:lineRule="auto"/>
              <w:rPr>
                <w:b/>
                <w:color w:val="auto"/>
              </w:rPr>
            </w:pPr>
          </w:p>
        </w:tc>
      </w:tr>
      <w:tr w:rsidR="00FB6B58" w:rsidRPr="00EA3CDF" w14:paraId="031BEAF8" w14:textId="77777777" w:rsidTr="005B61F4">
        <w:trPr>
          <w:trHeight w:val="224"/>
          <w:jc w:val="center"/>
        </w:trPr>
        <w:tc>
          <w:tcPr>
            <w:tcW w:w="2918" w:type="dxa"/>
          </w:tcPr>
          <w:p w14:paraId="1B1F9F61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leader="dot" w:pos="34"/>
                <w:tab w:val="left" w:leader="dot" w:pos="2019"/>
                <w:tab w:val="right" w:leader="dot" w:pos="4570"/>
              </w:tabs>
              <w:spacing w:line="288" w:lineRule="auto"/>
              <w:rPr>
                <w:b/>
                <w:color w:val="auto"/>
              </w:rPr>
            </w:pPr>
            <w:r w:rsidRPr="00EA3CDF">
              <w:rPr>
                <w:color w:val="auto"/>
              </w:rPr>
              <w:t>Raw score:</w:t>
            </w:r>
          </w:p>
        </w:tc>
        <w:tc>
          <w:tcPr>
            <w:tcW w:w="2662" w:type="dxa"/>
          </w:tcPr>
          <w:p w14:paraId="27321EF6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leader="dot" w:pos="34"/>
                <w:tab w:val="left" w:leader="dot" w:pos="2019"/>
                <w:tab w:val="right" w:leader="dot" w:pos="4570"/>
              </w:tabs>
              <w:spacing w:line="288" w:lineRule="auto"/>
              <w:rPr>
                <w:b/>
                <w:color w:val="auto"/>
              </w:rPr>
            </w:pPr>
            <w:r w:rsidRPr="00EA3CDF">
              <w:rPr>
                <w:color w:val="auto"/>
              </w:rPr>
              <w:t>Raw score:</w:t>
            </w:r>
          </w:p>
        </w:tc>
        <w:tc>
          <w:tcPr>
            <w:tcW w:w="4715" w:type="dxa"/>
            <w:vMerge/>
          </w:tcPr>
          <w:p w14:paraId="48DA8B3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33"/>
                <w:tab w:val="right" w:pos="5136"/>
              </w:tabs>
              <w:spacing w:line="288" w:lineRule="auto"/>
              <w:rPr>
                <w:b/>
                <w:color w:val="auto"/>
              </w:rPr>
            </w:pPr>
          </w:p>
        </w:tc>
      </w:tr>
      <w:tr w:rsidR="00FB6B58" w:rsidRPr="00EA3CDF" w14:paraId="77B47E74" w14:textId="77777777" w:rsidTr="005B61F4">
        <w:trPr>
          <w:trHeight w:val="135"/>
          <w:jc w:val="center"/>
        </w:trPr>
        <w:tc>
          <w:tcPr>
            <w:tcW w:w="2918" w:type="dxa"/>
          </w:tcPr>
          <w:p w14:paraId="6111D6BA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leader="dot" w:pos="34"/>
                <w:tab w:val="left" w:leader="dot" w:pos="2019"/>
                <w:tab w:val="right" w:leader="dot" w:pos="4570"/>
              </w:tabs>
              <w:spacing w:line="288" w:lineRule="auto"/>
              <w:jc w:val="center"/>
              <w:rPr>
                <w:color w:val="auto"/>
              </w:rPr>
            </w:pPr>
            <w:r w:rsidRPr="00EA3CDF">
              <w:rPr>
                <w:b/>
                <w:color w:val="auto"/>
              </w:rPr>
              <w:t>Converted score</w:t>
            </w:r>
          </w:p>
        </w:tc>
        <w:tc>
          <w:tcPr>
            <w:tcW w:w="2662" w:type="dxa"/>
          </w:tcPr>
          <w:p w14:paraId="046784FA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leader="dot" w:pos="34"/>
                <w:tab w:val="left" w:leader="dot" w:pos="2019"/>
                <w:tab w:val="right" w:leader="dot" w:pos="4570"/>
              </w:tabs>
              <w:spacing w:line="288" w:lineRule="auto"/>
              <w:jc w:val="center"/>
              <w:rPr>
                <w:color w:val="auto"/>
              </w:rPr>
            </w:pPr>
            <w:r w:rsidRPr="00EA3CDF">
              <w:rPr>
                <w:b/>
                <w:color w:val="auto"/>
              </w:rPr>
              <w:t>Converted score</w:t>
            </w:r>
          </w:p>
        </w:tc>
        <w:tc>
          <w:tcPr>
            <w:tcW w:w="4715" w:type="dxa"/>
            <w:vMerge w:val="restart"/>
          </w:tcPr>
          <w:p w14:paraId="1265286A" w14:textId="77777777" w:rsidR="00FB6B58" w:rsidRPr="00EA3CDF" w:rsidRDefault="00FB6B58" w:rsidP="008F712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leader="dot" w:pos="34"/>
                <w:tab w:val="right" w:leader="dot" w:pos="5170"/>
              </w:tabs>
              <w:spacing w:before="240" w:line="288" w:lineRule="auto"/>
              <w:jc w:val="both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Student’s name:</w:t>
            </w:r>
            <w:r w:rsidRPr="00EA3CDF">
              <w:rPr>
                <w:color w:val="auto"/>
              </w:rPr>
              <w:tab/>
            </w:r>
          </w:p>
          <w:p w14:paraId="4DCC29D2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leader="dot" w:pos="34"/>
                <w:tab w:val="right" w:leader="dot" w:pos="5170"/>
              </w:tabs>
              <w:spacing w:line="288" w:lineRule="auto"/>
              <w:jc w:val="both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Student ID No.:</w:t>
            </w:r>
            <w:r w:rsidRPr="00EA3CDF">
              <w:rPr>
                <w:color w:val="auto"/>
              </w:rPr>
              <w:tab/>
            </w:r>
          </w:p>
          <w:p w14:paraId="2C6D49C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leader="dot" w:pos="33"/>
                <w:tab w:val="left" w:leader="dot" w:pos="2160"/>
                <w:tab w:val="right" w:leader="dot" w:pos="5170"/>
              </w:tabs>
              <w:spacing w:line="288" w:lineRule="auto"/>
              <w:rPr>
                <w:color w:val="auto"/>
              </w:rPr>
            </w:pPr>
            <w:r w:rsidRPr="00EA3CDF">
              <w:rPr>
                <w:b/>
                <w:color w:val="auto"/>
              </w:rPr>
              <w:t>Ordinal No.:</w:t>
            </w:r>
            <w:r w:rsidRPr="00EA3CDF">
              <w:rPr>
                <w:color w:val="auto"/>
              </w:rPr>
              <w:tab/>
            </w:r>
            <w:r w:rsidRPr="00EA3CDF">
              <w:rPr>
                <w:b/>
                <w:color w:val="auto"/>
              </w:rPr>
              <w:t>Room:</w:t>
            </w:r>
            <w:r w:rsidRPr="00EA3CDF">
              <w:rPr>
                <w:color w:val="auto"/>
              </w:rPr>
              <w:tab/>
            </w:r>
          </w:p>
        </w:tc>
      </w:tr>
      <w:tr w:rsidR="00FB6B58" w:rsidRPr="00EA3CDF" w14:paraId="6D34C155" w14:textId="77777777" w:rsidTr="005B61F4">
        <w:trPr>
          <w:trHeight w:val="710"/>
          <w:jc w:val="center"/>
        </w:trPr>
        <w:tc>
          <w:tcPr>
            <w:tcW w:w="2918" w:type="dxa"/>
          </w:tcPr>
          <w:p w14:paraId="6264318F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leader="dot" w:pos="34"/>
                <w:tab w:val="left" w:leader="dot" w:pos="2019"/>
                <w:tab w:val="right" w:leader="dot" w:pos="4570"/>
              </w:tabs>
              <w:spacing w:line="288" w:lineRule="auto"/>
              <w:ind w:left="33"/>
              <w:rPr>
                <w:color w:val="auto"/>
              </w:rPr>
            </w:pPr>
          </w:p>
          <w:p w14:paraId="38CE19E2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leader="dot" w:pos="34"/>
                <w:tab w:val="left" w:leader="dot" w:pos="2019"/>
                <w:tab w:val="right" w:leader="dot" w:pos="4570"/>
              </w:tabs>
              <w:spacing w:line="288" w:lineRule="auto"/>
              <w:rPr>
                <w:color w:val="auto"/>
              </w:rPr>
            </w:pPr>
          </w:p>
        </w:tc>
        <w:tc>
          <w:tcPr>
            <w:tcW w:w="2662" w:type="dxa"/>
          </w:tcPr>
          <w:p w14:paraId="55C3D242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leader="dot" w:pos="34"/>
                <w:tab w:val="left" w:leader="dot" w:pos="2019"/>
                <w:tab w:val="right" w:leader="dot" w:pos="4570"/>
              </w:tabs>
              <w:spacing w:line="288" w:lineRule="auto"/>
              <w:rPr>
                <w:color w:val="auto"/>
              </w:rPr>
            </w:pPr>
          </w:p>
        </w:tc>
        <w:tc>
          <w:tcPr>
            <w:tcW w:w="4715" w:type="dxa"/>
            <w:vMerge/>
          </w:tcPr>
          <w:p w14:paraId="5466220A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leader="dot" w:pos="34"/>
                <w:tab w:val="right" w:leader="dot" w:pos="5170"/>
              </w:tabs>
              <w:spacing w:line="288" w:lineRule="auto"/>
              <w:jc w:val="both"/>
              <w:rPr>
                <w:b/>
                <w:color w:val="auto"/>
              </w:rPr>
            </w:pPr>
          </w:p>
        </w:tc>
      </w:tr>
    </w:tbl>
    <w:tbl>
      <w:tblPr>
        <w:tblStyle w:val="TableGrid1"/>
        <w:tblW w:w="10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76"/>
        <w:gridCol w:w="8045"/>
      </w:tblGrid>
      <w:tr w:rsidR="00FB6B58" w:rsidRPr="00EA3CDF" w14:paraId="1F4F1A59" w14:textId="77777777" w:rsidTr="00D33338">
        <w:tc>
          <w:tcPr>
            <w:tcW w:w="2376" w:type="dxa"/>
            <w:vAlign w:val="center"/>
          </w:tcPr>
          <w:p w14:paraId="1BE9C2B5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jc w:val="center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Hướng dẫn đánh trắc nghiệm</w:t>
            </w:r>
          </w:p>
        </w:tc>
        <w:tc>
          <w:tcPr>
            <w:tcW w:w="8045" w:type="dxa"/>
          </w:tcPr>
          <w:p w14:paraId="71DF51B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jc w:val="center"/>
              <w:rPr>
                <w:b/>
                <w:color w:val="auto"/>
              </w:rPr>
            </w:pPr>
            <w:r w:rsidRPr="00EA3CDF">
              <w:rPr>
                <w:noProof/>
                <w:color w:val="auto"/>
              </w:rPr>
              <w:drawing>
                <wp:inline distT="0" distB="0" distL="0" distR="0" wp14:anchorId="52192247" wp14:editId="2944D9E2">
                  <wp:extent cx="1301750" cy="775970"/>
                  <wp:effectExtent l="0" t="0" r="0" b="5080"/>
                  <wp:docPr id="11" name="Picture 11" descr="Description: 1 chon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Description: 1 chon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contrast="40000"/>
                                    </a14:imgEffect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106" t="57875" b="34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5568" cy="784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A3CDF">
              <w:rPr>
                <w:b/>
                <w:color w:val="auto"/>
              </w:rPr>
              <w:t xml:space="preserve"> </w:t>
            </w:r>
            <w:r w:rsidRPr="00EA3CDF">
              <w:rPr>
                <w:noProof/>
                <w:color w:val="auto"/>
              </w:rPr>
              <w:drawing>
                <wp:inline distT="0" distB="0" distL="0" distR="0" wp14:anchorId="51676FA5" wp14:editId="0832DDCB">
                  <wp:extent cx="1339850" cy="798195"/>
                  <wp:effectExtent l="0" t="0" r="0" b="1905"/>
                  <wp:docPr id="12" name="Picture 12" descr="Description: 2 Bo A, chon 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Description: 2 Bo A, chon 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65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4234" cy="8189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A3CDF">
              <w:rPr>
                <w:b/>
                <w:color w:val="auto"/>
              </w:rPr>
              <w:t xml:space="preserve"> </w:t>
            </w:r>
            <w:r w:rsidRPr="00EA3CDF">
              <w:rPr>
                <w:noProof/>
                <w:color w:val="auto"/>
              </w:rPr>
              <w:drawing>
                <wp:inline distT="0" distB="0" distL="0" distR="0" wp14:anchorId="227367D9" wp14:editId="4063C507">
                  <wp:extent cx="1339850" cy="753745"/>
                  <wp:effectExtent l="0" t="0" r="0" b="8255"/>
                  <wp:docPr id="13" name="Picture 13" descr="Description: 3 Bo B, chon lai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Description: 3 Bo B, chon lai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1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5665" cy="7687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8B290CA" w14:textId="77777777" w:rsidR="00FB6B58" w:rsidRPr="00EA3CDF" w:rsidRDefault="00FB6B58" w:rsidP="0096098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line="288" w:lineRule="auto"/>
        <w:jc w:val="center"/>
        <w:rPr>
          <w:b/>
          <w:color w:val="auto"/>
        </w:rPr>
      </w:pPr>
      <w:r w:rsidRPr="00EA3CDF">
        <w:rPr>
          <w:color w:val="auto"/>
        </w:rPr>
        <w:tab/>
      </w:r>
      <w:r w:rsidRPr="00EA3CDF">
        <w:rPr>
          <w:b/>
          <w:color w:val="auto"/>
        </w:rPr>
        <w:t>ANSWER SHEET</w:t>
      </w:r>
    </w:p>
    <w:tbl>
      <w:tblPr>
        <w:tblW w:w="102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0"/>
        <w:gridCol w:w="484"/>
        <w:gridCol w:w="485"/>
        <w:gridCol w:w="485"/>
        <w:gridCol w:w="485"/>
        <w:gridCol w:w="485"/>
        <w:gridCol w:w="484"/>
        <w:gridCol w:w="485"/>
        <w:gridCol w:w="485"/>
        <w:gridCol w:w="485"/>
        <w:gridCol w:w="485"/>
        <w:gridCol w:w="484"/>
        <w:gridCol w:w="485"/>
        <w:gridCol w:w="485"/>
        <w:gridCol w:w="485"/>
        <w:gridCol w:w="485"/>
        <w:gridCol w:w="484"/>
        <w:gridCol w:w="485"/>
        <w:gridCol w:w="485"/>
        <w:gridCol w:w="485"/>
        <w:gridCol w:w="485"/>
      </w:tblGrid>
      <w:tr w:rsidR="00FB6B58" w:rsidRPr="00EA3CDF" w14:paraId="742DFD22" w14:textId="77777777" w:rsidTr="00D33338">
        <w:trPr>
          <w:trHeight w:val="310"/>
        </w:trPr>
        <w:tc>
          <w:tcPr>
            <w:tcW w:w="510" w:type="dxa"/>
          </w:tcPr>
          <w:p w14:paraId="356961A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</w:tcPr>
          <w:p w14:paraId="26D466CA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1</w:t>
            </w:r>
          </w:p>
        </w:tc>
        <w:tc>
          <w:tcPr>
            <w:tcW w:w="485" w:type="dxa"/>
          </w:tcPr>
          <w:p w14:paraId="3D78176B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2</w:t>
            </w:r>
          </w:p>
        </w:tc>
        <w:tc>
          <w:tcPr>
            <w:tcW w:w="485" w:type="dxa"/>
          </w:tcPr>
          <w:p w14:paraId="43273B03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3</w:t>
            </w:r>
          </w:p>
        </w:tc>
        <w:tc>
          <w:tcPr>
            <w:tcW w:w="485" w:type="dxa"/>
          </w:tcPr>
          <w:p w14:paraId="530FC572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4</w:t>
            </w:r>
          </w:p>
        </w:tc>
        <w:tc>
          <w:tcPr>
            <w:tcW w:w="485" w:type="dxa"/>
          </w:tcPr>
          <w:p w14:paraId="1F167AB6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5</w:t>
            </w:r>
          </w:p>
        </w:tc>
        <w:tc>
          <w:tcPr>
            <w:tcW w:w="484" w:type="dxa"/>
          </w:tcPr>
          <w:p w14:paraId="3C6E58DB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6</w:t>
            </w:r>
          </w:p>
        </w:tc>
        <w:tc>
          <w:tcPr>
            <w:tcW w:w="485" w:type="dxa"/>
          </w:tcPr>
          <w:p w14:paraId="7053A0FF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7</w:t>
            </w:r>
          </w:p>
        </w:tc>
        <w:tc>
          <w:tcPr>
            <w:tcW w:w="485" w:type="dxa"/>
          </w:tcPr>
          <w:p w14:paraId="535455DD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8</w:t>
            </w:r>
          </w:p>
        </w:tc>
        <w:tc>
          <w:tcPr>
            <w:tcW w:w="485" w:type="dxa"/>
          </w:tcPr>
          <w:p w14:paraId="656EE99B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9</w:t>
            </w:r>
          </w:p>
        </w:tc>
        <w:tc>
          <w:tcPr>
            <w:tcW w:w="485" w:type="dxa"/>
          </w:tcPr>
          <w:p w14:paraId="6B04D5D8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10</w:t>
            </w:r>
          </w:p>
        </w:tc>
        <w:tc>
          <w:tcPr>
            <w:tcW w:w="484" w:type="dxa"/>
          </w:tcPr>
          <w:p w14:paraId="338CA6F2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11</w:t>
            </w:r>
          </w:p>
        </w:tc>
        <w:tc>
          <w:tcPr>
            <w:tcW w:w="485" w:type="dxa"/>
          </w:tcPr>
          <w:p w14:paraId="35ED65E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12</w:t>
            </w:r>
          </w:p>
        </w:tc>
        <w:tc>
          <w:tcPr>
            <w:tcW w:w="485" w:type="dxa"/>
          </w:tcPr>
          <w:p w14:paraId="6F6B66DF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13</w:t>
            </w:r>
          </w:p>
        </w:tc>
        <w:tc>
          <w:tcPr>
            <w:tcW w:w="485" w:type="dxa"/>
          </w:tcPr>
          <w:p w14:paraId="065660F1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14</w:t>
            </w:r>
          </w:p>
        </w:tc>
        <w:tc>
          <w:tcPr>
            <w:tcW w:w="485" w:type="dxa"/>
          </w:tcPr>
          <w:p w14:paraId="3AD1AEA1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15</w:t>
            </w:r>
          </w:p>
        </w:tc>
        <w:tc>
          <w:tcPr>
            <w:tcW w:w="484" w:type="dxa"/>
          </w:tcPr>
          <w:p w14:paraId="19252F5B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16</w:t>
            </w:r>
          </w:p>
        </w:tc>
        <w:tc>
          <w:tcPr>
            <w:tcW w:w="485" w:type="dxa"/>
          </w:tcPr>
          <w:p w14:paraId="429679DE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17</w:t>
            </w:r>
          </w:p>
        </w:tc>
        <w:tc>
          <w:tcPr>
            <w:tcW w:w="485" w:type="dxa"/>
          </w:tcPr>
          <w:p w14:paraId="21CE2240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18</w:t>
            </w:r>
          </w:p>
        </w:tc>
        <w:tc>
          <w:tcPr>
            <w:tcW w:w="485" w:type="dxa"/>
          </w:tcPr>
          <w:p w14:paraId="7C04BA9A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19</w:t>
            </w:r>
          </w:p>
        </w:tc>
        <w:tc>
          <w:tcPr>
            <w:tcW w:w="485" w:type="dxa"/>
          </w:tcPr>
          <w:p w14:paraId="5C779F7A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20</w:t>
            </w:r>
          </w:p>
        </w:tc>
      </w:tr>
      <w:tr w:rsidR="00FB6B58" w:rsidRPr="00EA3CDF" w14:paraId="2AA880E0" w14:textId="77777777" w:rsidTr="00DD2875">
        <w:trPr>
          <w:trHeight w:val="310"/>
        </w:trPr>
        <w:tc>
          <w:tcPr>
            <w:tcW w:w="510" w:type="dxa"/>
          </w:tcPr>
          <w:p w14:paraId="2354FE2F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A</w:t>
            </w:r>
          </w:p>
        </w:tc>
        <w:tc>
          <w:tcPr>
            <w:tcW w:w="484" w:type="dxa"/>
          </w:tcPr>
          <w:p w14:paraId="0EA81C3B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624FBE07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2839EE08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516D7A6D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6FFE996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</w:tcPr>
          <w:p w14:paraId="15504DFA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44CC3AF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69FF436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00CA1500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63944C28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</w:tcPr>
          <w:p w14:paraId="4B3A8C5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20271444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164137B1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5F02439C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74E8AE5B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  <w:shd w:val="clear" w:color="auto" w:fill="FF0000"/>
          </w:tcPr>
          <w:p w14:paraId="1D75CE7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4B7EC3B6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5926E918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44C91E9A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72A7CE76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</w:tr>
      <w:tr w:rsidR="00FB6B58" w:rsidRPr="00EA3CDF" w14:paraId="10518810" w14:textId="77777777" w:rsidTr="008810EC">
        <w:trPr>
          <w:trHeight w:val="310"/>
        </w:trPr>
        <w:tc>
          <w:tcPr>
            <w:tcW w:w="510" w:type="dxa"/>
          </w:tcPr>
          <w:p w14:paraId="1D64DC88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B</w:t>
            </w:r>
          </w:p>
        </w:tc>
        <w:tc>
          <w:tcPr>
            <w:tcW w:w="484" w:type="dxa"/>
          </w:tcPr>
          <w:p w14:paraId="416D0800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0ED8C37E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2CD063EF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51969347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189CE143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  <w:shd w:val="clear" w:color="auto" w:fill="FF0000"/>
          </w:tcPr>
          <w:p w14:paraId="557A9258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5A4D0CFD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58F829A3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4362495A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2CA4D431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</w:tcPr>
          <w:p w14:paraId="4A6D351D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5A9B8727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1B9CD968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6B4D3662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0C2C3202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</w:tcPr>
          <w:p w14:paraId="1687397E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5CB5442E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31057566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397597FB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6F544E6C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</w:tr>
      <w:tr w:rsidR="00FB6B58" w:rsidRPr="00EA3CDF" w14:paraId="396FF665" w14:textId="77777777" w:rsidTr="00DD2875">
        <w:trPr>
          <w:trHeight w:val="310"/>
        </w:trPr>
        <w:tc>
          <w:tcPr>
            <w:tcW w:w="510" w:type="dxa"/>
          </w:tcPr>
          <w:p w14:paraId="22DD86FC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C</w:t>
            </w:r>
          </w:p>
        </w:tc>
        <w:tc>
          <w:tcPr>
            <w:tcW w:w="484" w:type="dxa"/>
            <w:shd w:val="clear" w:color="auto" w:fill="FF0000"/>
          </w:tcPr>
          <w:p w14:paraId="27903BBA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635021AA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14286175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6C2F9227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7806DB66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</w:tcPr>
          <w:p w14:paraId="3A1BD45D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58AEB472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414D7040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52D8243C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48F2FB98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  <w:shd w:val="clear" w:color="auto" w:fill="FF0000"/>
          </w:tcPr>
          <w:p w14:paraId="2CAAE257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32BA0191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24DAE8FA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7D28755D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142B79FB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</w:tcPr>
          <w:p w14:paraId="62F35C23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2D228F45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21DF1AC4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07129CBC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70138F5E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</w:tr>
      <w:tr w:rsidR="00FB6B58" w:rsidRPr="00EA3CDF" w14:paraId="7F3E3E6C" w14:textId="77777777" w:rsidTr="00DD2875">
        <w:trPr>
          <w:trHeight w:val="310"/>
        </w:trPr>
        <w:tc>
          <w:tcPr>
            <w:tcW w:w="510" w:type="dxa"/>
          </w:tcPr>
          <w:p w14:paraId="174C543D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D</w:t>
            </w:r>
          </w:p>
        </w:tc>
        <w:tc>
          <w:tcPr>
            <w:tcW w:w="484" w:type="dxa"/>
          </w:tcPr>
          <w:p w14:paraId="66486FF0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03FB4AD8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5A72EF3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065044BD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5069B0C5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</w:tcPr>
          <w:p w14:paraId="01AF528E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3DFED506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743F0CF0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31E04827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043CC87A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</w:tcPr>
          <w:p w14:paraId="2AE3AEAA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7BB06807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3993BE31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73F43C22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7BB3D87D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</w:tcPr>
          <w:p w14:paraId="3D85223B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377EFDC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1DDAE562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719EA083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6D80BF78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</w:tr>
    </w:tbl>
    <w:p w14:paraId="11EDC1BA" w14:textId="77777777" w:rsidR="00FB6B58" w:rsidRPr="00A46AC5" w:rsidRDefault="00FB6B58" w:rsidP="0096098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line="288" w:lineRule="auto"/>
        <w:rPr>
          <w:color w:val="auto"/>
          <w:sz w:val="14"/>
          <w:szCs w:val="14"/>
        </w:rPr>
      </w:pPr>
    </w:p>
    <w:tbl>
      <w:tblPr>
        <w:tblW w:w="102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7"/>
        <w:gridCol w:w="483"/>
        <w:gridCol w:w="485"/>
        <w:gridCol w:w="485"/>
        <w:gridCol w:w="486"/>
        <w:gridCol w:w="486"/>
        <w:gridCol w:w="486"/>
        <w:gridCol w:w="484"/>
        <w:gridCol w:w="486"/>
        <w:gridCol w:w="486"/>
        <w:gridCol w:w="486"/>
        <w:gridCol w:w="486"/>
        <w:gridCol w:w="486"/>
        <w:gridCol w:w="486"/>
        <w:gridCol w:w="484"/>
        <w:gridCol w:w="486"/>
        <w:gridCol w:w="486"/>
        <w:gridCol w:w="486"/>
        <w:gridCol w:w="486"/>
        <w:gridCol w:w="486"/>
        <w:gridCol w:w="474"/>
      </w:tblGrid>
      <w:tr w:rsidR="00FB6B58" w:rsidRPr="00EA3CDF" w14:paraId="6E2170F8" w14:textId="77777777" w:rsidTr="00D33338">
        <w:trPr>
          <w:trHeight w:val="310"/>
        </w:trPr>
        <w:tc>
          <w:tcPr>
            <w:tcW w:w="507" w:type="dxa"/>
          </w:tcPr>
          <w:p w14:paraId="692DC63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3" w:type="dxa"/>
          </w:tcPr>
          <w:p w14:paraId="1C1A67C1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21</w:t>
            </w:r>
          </w:p>
        </w:tc>
        <w:tc>
          <w:tcPr>
            <w:tcW w:w="485" w:type="dxa"/>
          </w:tcPr>
          <w:p w14:paraId="3C0B11EF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22</w:t>
            </w:r>
          </w:p>
        </w:tc>
        <w:tc>
          <w:tcPr>
            <w:tcW w:w="485" w:type="dxa"/>
          </w:tcPr>
          <w:p w14:paraId="0FBBC7DB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23</w:t>
            </w:r>
          </w:p>
        </w:tc>
        <w:tc>
          <w:tcPr>
            <w:tcW w:w="486" w:type="dxa"/>
          </w:tcPr>
          <w:p w14:paraId="31EEE1B8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24</w:t>
            </w:r>
          </w:p>
        </w:tc>
        <w:tc>
          <w:tcPr>
            <w:tcW w:w="486" w:type="dxa"/>
          </w:tcPr>
          <w:p w14:paraId="34561C6C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25</w:t>
            </w:r>
          </w:p>
        </w:tc>
        <w:tc>
          <w:tcPr>
            <w:tcW w:w="486" w:type="dxa"/>
          </w:tcPr>
          <w:p w14:paraId="668D2722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26</w:t>
            </w:r>
          </w:p>
        </w:tc>
        <w:tc>
          <w:tcPr>
            <w:tcW w:w="484" w:type="dxa"/>
          </w:tcPr>
          <w:p w14:paraId="502343A1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27</w:t>
            </w:r>
          </w:p>
        </w:tc>
        <w:tc>
          <w:tcPr>
            <w:tcW w:w="486" w:type="dxa"/>
          </w:tcPr>
          <w:p w14:paraId="73E65020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28</w:t>
            </w:r>
          </w:p>
        </w:tc>
        <w:tc>
          <w:tcPr>
            <w:tcW w:w="486" w:type="dxa"/>
          </w:tcPr>
          <w:p w14:paraId="659CD741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29</w:t>
            </w:r>
          </w:p>
        </w:tc>
        <w:tc>
          <w:tcPr>
            <w:tcW w:w="486" w:type="dxa"/>
          </w:tcPr>
          <w:p w14:paraId="4CFACDBA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30</w:t>
            </w:r>
          </w:p>
        </w:tc>
        <w:tc>
          <w:tcPr>
            <w:tcW w:w="486" w:type="dxa"/>
          </w:tcPr>
          <w:p w14:paraId="4CB32EBD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31</w:t>
            </w:r>
          </w:p>
        </w:tc>
        <w:tc>
          <w:tcPr>
            <w:tcW w:w="486" w:type="dxa"/>
          </w:tcPr>
          <w:p w14:paraId="1114DE28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32</w:t>
            </w:r>
          </w:p>
        </w:tc>
        <w:tc>
          <w:tcPr>
            <w:tcW w:w="486" w:type="dxa"/>
          </w:tcPr>
          <w:p w14:paraId="689B61AC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33</w:t>
            </w:r>
          </w:p>
        </w:tc>
        <w:tc>
          <w:tcPr>
            <w:tcW w:w="484" w:type="dxa"/>
          </w:tcPr>
          <w:p w14:paraId="2BFEE5B8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34</w:t>
            </w:r>
          </w:p>
        </w:tc>
        <w:tc>
          <w:tcPr>
            <w:tcW w:w="486" w:type="dxa"/>
          </w:tcPr>
          <w:p w14:paraId="6CBF7C56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35</w:t>
            </w:r>
          </w:p>
        </w:tc>
        <w:tc>
          <w:tcPr>
            <w:tcW w:w="486" w:type="dxa"/>
          </w:tcPr>
          <w:p w14:paraId="0911EDCD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36</w:t>
            </w:r>
          </w:p>
        </w:tc>
        <w:tc>
          <w:tcPr>
            <w:tcW w:w="486" w:type="dxa"/>
          </w:tcPr>
          <w:p w14:paraId="0FDC7D02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37</w:t>
            </w:r>
          </w:p>
        </w:tc>
        <w:tc>
          <w:tcPr>
            <w:tcW w:w="486" w:type="dxa"/>
          </w:tcPr>
          <w:p w14:paraId="18B47DA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38</w:t>
            </w:r>
          </w:p>
        </w:tc>
        <w:tc>
          <w:tcPr>
            <w:tcW w:w="486" w:type="dxa"/>
          </w:tcPr>
          <w:p w14:paraId="5F457E41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39</w:t>
            </w:r>
          </w:p>
        </w:tc>
        <w:tc>
          <w:tcPr>
            <w:tcW w:w="474" w:type="dxa"/>
          </w:tcPr>
          <w:p w14:paraId="080976DB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40</w:t>
            </w:r>
          </w:p>
        </w:tc>
      </w:tr>
      <w:tr w:rsidR="00FB6B58" w:rsidRPr="00EA3CDF" w14:paraId="5CE8F908" w14:textId="77777777" w:rsidTr="002073AE">
        <w:trPr>
          <w:trHeight w:val="310"/>
        </w:trPr>
        <w:tc>
          <w:tcPr>
            <w:tcW w:w="507" w:type="dxa"/>
          </w:tcPr>
          <w:p w14:paraId="13F7C9E4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A</w:t>
            </w:r>
          </w:p>
        </w:tc>
        <w:tc>
          <w:tcPr>
            <w:tcW w:w="483" w:type="dxa"/>
          </w:tcPr>
          <w:p w14:paraId="2408E39B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0410787F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06EB42AF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  <w:shd w:val="clear" w:color="auto" w:fill="FF0000"/>
          </w:tcPr>
          <w:p w14:paraId="0A69DCF0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</w:tcPr>
          <w:p w14:paraId="1A4DA0DB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</w:tcPr>
          <w:p w14:paraId="2F20B7D8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  <w:shd w:val="clear" w:color="auto" w:fill="FF0000"/>
          </w:tcPr>
          <w:p w14:paraId="15399B7C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  <w:shd w:val="clear" w:color="auto" w:fill="FF0000"/>
          </w:tcPr>
          <w:p w14:paraId="5E0E987F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</w:tcPr>
          <w:p w14:paraId="70FD1FAB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  <w:shd w:val="clear" w:color="auto" w:fill="FF0000"/>
          </w:tcPr>
          <w:p w14:paraId="39B4D3AA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</w:tcPr>
          <w:p w14:paraId="6928F400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</w:tcPr>
          <w:p w14:paraId="63259CA2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</w:tcPr>
          <w:p w14:paraId="34F6DDA0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  <w:shd w:val="clear" w:color="auto" w:fill="FF0000"/>
          </w:tcPr>
          <w:p w14:paraId="7DA116BE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</w:tcPr>
          <w:p w14:paraId="27F26C23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  <w:shd w:val="clear" w:color="auto" w:fill="FF0000"/>
          </w:tcPr>
          <w:p w14:paraId="1A2B50F6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</w:tcPr>
          <w:p w14:paraId="0ACDA378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</w:tcPr>
          <w:p w14:paraId="0E04EB9E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  <w:shd w:val="clear" w:color="auto" w:fill="FF0000"/>
          </w:tcPr>
          <w:p w14:paraId="6DCFC8A3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4" w:type="dxa"/>
          </w:tcPr>
          <w:p w14:paraId="575116EA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</w:tr>
      <w:tr w:rsidR="00FB6B58" w:rsidRPr="00EA3CDF" w14:paraId="26AC711D" w14:textId="77777777" w:rsidTr="002073AE">
        <w:trPr>
          <w:trHeight w:val="310"/>
        </w:trPr>
        <w:tc>
          <w:tcPr>
            <w:tcW w:w="507" w:type="dxa"/>
          </w:tcPr>
          <w:p w14:paraId="70A68291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B</w:t>
            </w:r>
          </w:p>
        </w:tc>
        <w:tc>
          <w:tcPr>
            <w:tcW w:w="483" w:type="dxa"/>
          </w:tcPr>
          <w:p w14:paraId="3EEBECA3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7BE1FBB5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27824E6F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</w:tcPr>
          <w:p w14:paraId="4D07BF95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  <w:shd w:val="clear" w:color="auto" w:fill="FF0000"/>
          </w:tcPr>
          <w:p w14:paraId="3D4D8701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  <w:shd w:val="clear" w:color="auto" w:fill="FF0000"/>
          </w:tcPr>
          <w:p w14:paraId="6240FCF7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</w:tcPr>
          <w:p w14:paraId="72357422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</w:tcPr>
          <w:p w14:paraId="07B5257B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</w:tcPr>
          <w:p w14:paraId="4B6B8D2A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</w:tcPr>
          <w:p w14:paraId="781367E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</w:tcPr>
          <w:p w14:paraId="1B8645D1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</w:tcPr>
          <w:p w14:paraId="09311342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  <w:shd w:val="clear" w:color="auto" w:fill="FF0000"/>
          </w:tcPr>
          <w:p w14:paraId="3ABC8486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</w:tcPr>
          <w:p w14:paraId="6D34CF56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  <w:shd w:val="clear" w:color="auto" w:fill="FF0000"/>
          </w:tcPr>
          <w:p w14:paraId="1E02FB1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</w:tcPr>
          <w:p w14:paraId="7367B470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</w:tcPr>
          <w:p w14:paraId="6C821C07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</w:tcPr>
          <w:p w14:paraId="567A35BF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</w:tcPr>
          <w:p w14:paraId="296CCE4F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4" w:type="dxa"/>
          </w:tcPr>
          <w:p w14:paraId="4E337215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</w:tr>
      <w:tr w:rsidR="00FB6B58" w:rsidRPr="00EA3CDF" w14:paraId="02A1CBBD" w14:textId="77777777" w:rsidTr="002073AE">
        <w:trPr>
          <w:trHeight w:val="310"/>
        </w:trPr>
        <w:tc>
          <w:tcPr>
            <w:tcW w:w="507" w:type="dxa"/>
          </w:tcPr>
          <w:p w14:paraId="407C2513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C</w:t>
            </w:r>
          </w:p>
        </w:tc>
        <w:tc>
          <w:tcPr>
            <w:tcW w:w="483" w:type="dxa"/>
          </w:tcPr>
          <w:p w14:paraId="75A724F0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2840FFA1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609B8174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</w:tcPr>
          <w:p w14:paraId="48C2214C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</w:tcPr>
          <w:p w14:paraId="5A843880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</w:tcPr>
          <w:p w14:paraId="1D7862D0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</w:tcPr>
          <w:p w14:paraId="2E739703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</w:tcPr>
          <w:p w14:paraId="23751294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  <w:shd w:val="clear" w:color="auto" w:fill="FF0000"/>
          </w:tcPr>
          <w:p w14:paraId="5D566BFD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</w:tcPr>
          <w:p w14:paraId="5779B9E7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  <w:shd w:val="clear" w:color="auto" w:fill="FF0000"/>
          </w:tcPr>
          <w:p w14:paraId="73DDA975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  <w:shd w:val="clear" w:color="auto" w:fill="FF0000"/>
          </w:tcPr>
          <w:p w14:paraId="19BAE5D7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</w:tcPr>
          <w:p w14:paraId="32103828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</w:tcPr>
          <w:p w14:paraId="33472236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</w:tcPr>
          <w:p w14:paraId="4AF836A0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</w:tcPr>
          <w:p w14:paraId="2F547D21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</w:tcPr>
          <w:p w14:paraId="57512F22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</w:tcPr>
          <w:p w14:paraId="608A0484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</w:tcPr>
          <w:p w14:paraId="29DC1BA3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4" w:type="dxa"/>
            <w:shd w:val="clear" w:color="auto" w:fill="FF0000"/>
          </w:tcPr>
          <w:p w14:paraId="7C1D1454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</w:tr>
      <w:tr w:rsidR="00FB6B58" w:rsidRPr="00EA3CDF" w14:paraId="5DF40869" w14:textId="77777777" w:rsidTr="002073AE">
        <w:trPr>
          <w:trHeight w:val="310"/>
        </w:trPr>
        <w:tc>
          <w:tcPr>
            <w:tcW w:w="507" w:type="dxa"/>
          </w:tcPr>
          <w:p w14:paraId="1411B075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D</w:t>
            </w:r>
          </w:p>
        </w:tc>
        <w:tc>
          <w:tcPr>
            <w:tcW w:w="483" w:type="dxa"/>
            <w:shd w:val="clear" w:color="auto" w:fill="FF0000"/>
          </w:tcPr>
          <w:p w14:paraId="05AB4516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1686198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318E6D9E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</w:tcPr>
          <w:p w14:paraId="40101FDD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</w:tcPr>
          <w:p w14:paraId="45A3367B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</w:tcPr>
          <w:p w14:paraId="216DD451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</w:tcPr>
          <w:p w14:paraId="0D76F3C8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</w:tcPr>
          <w:p w14:paraId="2772F6A8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</w:tcPr>
          <w:p w14:paraId="006D4AF3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</w:tcPr>
          <w:p w14:paraId="7BE0FD6D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</w:tcPr>
          <w:p w14:paraId="016744CD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</w:tcPr>
          <w:p w14:paraId="71C7116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</w:tcPr>
          <w:p w14:paraId="7CF3D80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</w:tcPr>
          <w:p w14:paraId="31B3D66B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</w:tcPr>
          <w:p w14:paraId="5B35982B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</w:tcPr>
          <w:p w14:paraId="321B868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  <w:shd w:val="clear" w:color="auto" w:fill="FF0000"/>
          </w:tcPr>
          <w:p w14:paraId="6504F23C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  <w:shd w:val="clear" w:color="auto" w:fill="FF0000"/>
          </w:tcPr>
          <w:p w14:paraId="09CDD80B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6" w:type="dxa"/>
          </w:tcPr>
          <w:p w14:paraId="38E5D538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4" w:type="dxa"/>
          </w:tcPr>
          <w:p w14:paraId="64319A2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</w:tr>
    </w:tbl>
    <w:p w14:paraId="75F38519" w14:textId="77777777" w:rsidR="00FB6B58" w:rsidRPr="00A46AC5" w:rsidRDefault="00FB6B58" w:rsidP="0096098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line="288" w:lineRule="auto"/>
        <w:rPr>
          <w:color w:val="auto"/>
          <w:sz w:val="16"/>
          <w:szCs w:val="16"/>
        </w:rPr>
      </w:pPr>
    </w:p>
    <w:tbl>
      <w:tblPr>
        <w:tblW w:w="102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0"/>
        <w:gridCol w:w="484"/>
        <w:gridCol w:w="485"/>
        <w:gridCol w:w="485"/>
        <w:gridCol w:w="485"/>
        <w:gridCol w:w="485"/>
        <w:gridCol w:w="484"/>
        <w:gridCol w:w="485"/>
        <w:gridCol w:w="485"/>
        <w:gridCol w:w="485"/>
        <w:gridCol w:w="485"/>
        <w:gridCol w:w="484"/>
        <w:gridCol w:w="485"/>
        <w:gridCol w:w="485"/>
        <w:gridCol w:w="485"/>
        <w:gridCol w:w="485"/>
        <w:gridCol w:w="484"/>
        <w:gridCol w:w="485"/>
        <w:gridCol w:w="485"/>
        <w:gridCol w:w="485"/>
        <w:gridCol w:w="485"/>
      </w:tblGrid>
      <w:tr w:rsidR="00FB6B58" w:rsidRPr="00EA3CDF" w14:paraId="4F57B053" w14:textId="77777777" w:rsidTr="00D33338">
        <w:trPr>
          <w:trHeight w:val="310"/>
        </w:trPr>
        <w:tc>
          <w:tcPr>
            <w:tcW w:w="510" w:type="dxa"/>
          </w:tcPr>
          <w:p w14:paraId="1A4611EF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</w:tcPr>
          <w:p w14:paraId="0D2ACF6D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41</w:t>
            </w:r>
          </w:p>
        </w:tc>
        <w:tc>
          <w:tcPr>
            <w:tcW w:w="485" w:type="dxa"/>
          </w:tcPr>
          <w:p w14:paraId="3E6434A8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42</w:t>
            </w:r>
          </w:p>
        </w:tc>
        <w:tc>
          <w:tcPr>
            <w:tcW w:w="485" w:type="dxa"/>
          </w:tcPr>
          <w:p w14:paraId="2544E361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43</w:t>
            </w:r>
          </w:p>
        </w:tc>
        <w:tc>
          <w:tcPr>
            <w:tcW w:w="485" w:type="dxa"/>
          </w:tcPr>
          <w:p w14:paraId="5ED3CB9D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44</w:t>
            </w:r>
          </w:p>
        </w:tc>
        <w:tc>
          <w:tcPr>
            <w:tcW w:w="485" w:type="dxa"/>
          </w:tcPr>
          <w:p w14:paraId="7E373BE5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45</w:t>
            </w:r>
          </w:p>
        </w:tc>
        <w:tc>
          <w:tcPr>
            <w:tcW w:w="484" w:type="dxa"/>
          </w:tcPr>
          <w:p w14:paraId="2801B5AE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46</w:t>
            </w:r>
          </w:p>
        </w:tc>
        <w:tc>
          <w:tcPr>
            <w:tcW w:w="485" w:type="dxa"/>
          </w:tcPr>
          <w:p w14:paraId="64A3A6DB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47</w:t>
            </w:r>
          </w:p>
        </w:tc>
        <w:tc>
          <w:tcPr>
            <w:tcW w:w="485" w:type="dxa"/>
          </w:tcPr>
          <w:p w14:paraId="754506CF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48</w:t>
            </w:r>
          </w:p>
        </w:tc>
        <w:tc>
          <w:tcPr>
            <w:tcW w:w="485" w:type="dxa"/>
          </w:tcPr>
          <w:p w14:paraId="74231893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49</w:t>
            </w:r>
          </w:p>
        </w:tc>
        <w:tc>
          <w:tcPr>
            <w:tcW w:w="485" w:type="dxa"/>
          </w:tcPr>
          <w:p w14:paraId="0172B678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50</w:t>
            </w:r>
          </w:p>
        </w:tc>
        <w:tc>
          <w:tcPr>
            <w:tcW w:w="484" w:type="dxa"/>
          </w:tcPr>
          <w:p w14:paraId="28CEBED6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51</w:t>
            </w:r>
          </w:p>
        </w:tc>
        <w:tc>
          <w:tcPr>
            <w:tcW w:w="485" w:type="dxa"/>
          </w:tcPr>
          <w:p w14:paraId="1E7BD5C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52</w:t>
            </w:r>
          </w:p>
        </w:tc>
        <w:tc>
          <w:tcPr>
            <w:tcW w:w="485" w:type="dxa"/>
          </w:tcPr>
          <w:p w14:paraId="0FC54E4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53</w:t>
            </w:r>
          </w:p>
        </w:tc>
        <w:tc>
          <w:tcPr>
            <w:tcW w:w="485" w:type="dxa"/>
          </w:tcPr>
          <w:p w14:paraId="1F590294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54</w:t>
            </w:r>
          </w:p>
        </w:tc>
        <w:tc>
          <w:tcPr>
            <w:tcW w:w="485" w:type="dxa"/>
          </w:tcPr>
          <w:p w14:paraId="34C49E80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55</w:t>
            </w:r>
          </w:p>
        </w:tc>
        <w:tc>
          <w:tcPr>
            <w:tcW w:w="484" w:type="dxa"/>
          </w:tcPr>
          <w:p w14:paraId="76017591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56</w:t>
            </w:r>
          </w:p>
        </w:tc>
        <w:tc>
          <w:tcPr>
            <w:tcW w:w="485" w:type="dxa"/>
          </w:tcPr>
          <w:p w14:paraId="310834CC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57</w:t>
            </w:r>
          </w:p>
        </w:tc>
        <w:tc>
          <w:tcPr>
            <w:tcW w:w="485" w:type="dxa"/>
          </w:tcPr>
          <w:p w14:paraId="22DE54BF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58</w:t>
            </w:r>
          </w:p>
        </w:tc>
        <w:tc>
          <w:tcPr>
            <w:tcW w:w="485" w:type="dxa"/>
          </w:tcPr>
          <w:p w14:paraId="4665E6AC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59</w:t>
            </w:r>
          </w:p>
        </w:tc>
        <w:tc>
          <w:tcPr>
            <w:tcW w:w="485" w:type="dxa"/>
          </w:tcPr>
          <w:p w14:paraId="4E4F32AB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60</w:t>
            </w:r>
          </w:p>
        </w:tc>
      </w:tr>
      <w:tr w:rsidR="00FB6B58" w:rsidRPr="00EA3CDF" w14:paraId="5A46E933" w14:textId="77777777" w:rsidTr="00E52A39">
        <w:trPr>
          <w:trHeight w:val="310"/>
        </w:trPr>
        <w:tc>
          <w:tcPr>
            <w:tcW w:w="510" w:type="dxa"/>
          </w:tcPr>
          <w:p w14:paraId="721430B3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A</w:t>
            </w:r>
          </w:p>
        </w:tc>
        <w:tc>
          <w:tcPr>
            <w:tcW w:w="484" w:type="dxa"/>
          </w:tcPr>
          <w:p w14:paraId="0B9D26FC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26ED5103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7949B428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1B915B18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3260653C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  <w:shd w:val="clear" w:color="auto" w:fill="FF0000"/>
          </w:tcPr>
          <w:p w14:paraId="37188D82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43F97E7B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55760EBF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2D209BF7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570C1FC1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  <w:shd w:val="clear" w:color="auto" w:fill="FF0000"/>
          </w:tcPr>
          <w:p w14:paraId="072B24D4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1D309A35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6C9897C7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350393CC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6549BF2A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</w:tcPr>
          <w:p w14:paraId="5937A817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47386188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59027CD1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4F7B32AB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4453B4AB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</w:tr>
      <w:tr w:rsidR="00FB6B58" w:rsidRPr="00EA3CDF" w14:paraId="05DBE680" w14:textId="77777777" w:rsidTr="00E52A39">
        <w:trPr>
          <w:trHeight w:val="310"/>
        </w:trPr>
        <w:tc>
          <w:tcPr>
            <w:tcW w:w="510" w:type="dxa"/>
          </w:tcPr>
          <w:p w14:paraId="6D6D24A3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B</w:t>
            </w:r>
          </w:p>
        </w:tc>
        <w:tc>
          <w:tcPr>
            <w:tcW w:w="484" w:type="dxa"/>
            <w:shd w:val="clear" w:color="auto" w:fill="FF0000"/>
          </w:tcPr>
          <w:p w14:paraId="0F237CA0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5F70BFE5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037E8FC2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295DB79B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0B597CA5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</w:tcPr>
          <w:p w14:paraId="030F766D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033ED4B8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1C735544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0F9AC195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3F011F96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</w:tcPr>
          <w:p w14:paraId="292588A6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1FF802E7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08940D0C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32C53085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51E329C5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  <w:shd w:val="clear" w:color="auto" w:fill="FF0000"/>
          </w:tcPr>
          <w:p w14:paraId="12C6410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5AB9C145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23386D74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46CBB882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10722401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</w:tr>
      <w:tr w:rsidR="00FB6B58" w:rsidRPr="00EA3CDF" w14:paraId="0441C6AF" w14:textId="77777777" w:rsidTr="00E52A39">
        <w:trPr>
          <w:trHeight w:val="310"/>
        </w:trPr>
        <w:tc>
          <w:tcPr>
            <w:tcW w:w="510" w:type="dxa"/>
          </w:tcPr>
          <w:p w14:paraId="60266F73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C</w:t>
            </w:r>
          </w:p>
        </w:tc>
        <w:tc>
          <w:tcPr>
            <w:tcW w:w="484" w:type="dxa"/>
          </w:tcPr>
          <w:p w14:paraId="3D8E7C66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1E4724EE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2A608A11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549D6C37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364D631B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</w:tcPr>
          <w:p w14:paraId="51DFD694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1337C874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5E11D811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6D9ADA6A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68BA1755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</w:tcPr>
          <w:p w14:paraId="461DF76A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06A967B1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2BFB9E0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6EEA839A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35C79DF6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</w:tcPr>
          <w:p w14:paraId="4603B950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17E90ED4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62EA898B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5AAB91FB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030C2706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</w:tr>
      <w:tr w:rsidR="00FB6B58" w:rsidRPr="00EA3CDF" w14:paraId="40FF84D8" w14:textId="77777777" w:rsidTr="00D33338">
        <w:trPr>
          <w:trHeight w:val="310"/>
        </w:trPr>
        <w:tc>
          <w:tcPr>
            <w:tcW w:w="510" w:type="dxa"/>
          </w:tcPr>
          <w:p w14:paraId="6A6FCF36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D</w:t>
            </w:r>
          </w:p>
        </w:tc>
        <w:tc>
          <w:tcPr>
            <w:tcW w:w="484" w:type="dxa"/>
          </w:tcPr>
          <w:p w14:paraId="5E6D3ED2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200FE4A5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1CC34611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0A63AF87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2D518E1C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</w:tcPr>
          <w:p w14:paraId="2CC58743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30E2ECEF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0CA84D44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2FA8E546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7D70716A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</w:tcPr>
          <w:p w14:paraId="5DBBD82E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0A61537A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52CC1EF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7BCD2460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07F962A0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</w:tcPr>
          <w:p w14:paraId="05494F66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6877A32A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50BB7B6B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437A86B2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4E8E37CD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</w:tr>
    </w:tbl>
    <w:p w14:paraId="2598365A" w14:textId="77777777" w:rsidR="00FB6B58" w:rsidRPr="00A46AC5" w:rsidRDefault="00FB6B58" w:rsidP="0096098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line="288" w:lineRule="auto"/>
        <w:rPr>
          <w:color w:val="auto"/>
          <w:sz w:val="16"/>
          <w:szCs w:val="16"/>
        </w:rPr>
      </w:pPr>
    </w:p>
    <w:tbl>
      <w:tblPr>
        <w:tblW w:w="102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0"/>
        <w:gridCol w:w="484"/>
        <w:gridCol w:w="485"/>
        <w:gridCol w:w="485"/>
        <w:gridCol w:w="485"/>
        <w:gridCol w:w="485"/>
        <w:gridCol w:w="484"/>
        <w:gridCol w:w="485"/>
        <w:gridCol w:w="485"/>
        <w:gridCol w:w="485"/>
        <w:gridCol w:w="485"/>
        <w:gridCol w:w="484"/>
        <w:gridCol w:w="485"/>
        <w:gridCol w:w="485"/>
        <w:gridCol w:w="485"/>
        <w:gridCol w:w="485"/>
        <w:gridCol w:w="484"/>
        <w:gridCol w:w="485"/>
        <w:gridCol w:w="485"/>
        <w:gridCol w:w="485"/>
        <w:gridCol w:w="485"/>
      </w:tblGrid>
      <w:tr w:rsidR="00FB6B58" w:rsidRPr="00EA3CDF" w14:paraId="4FB165AF" w14:textId="77777777" w:rsidTr="00D33338">
        <w:trPr>
          <w:trHeight w:val="310"/>
        </w:trPr>
        <w:tc>
          <w:tcPr>
            <w:tcW w:w="510" w:type="dxa"/>
          </w:tcPr>
          <w:p w14:paraId="5B69D30A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</w:tcPr>
          <w:p w14:paraId="05D21741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61</w:t>
            </w:r>
          </w:p>
        </w:tc>
        <w:tc>
          <w:tcPr>
            <w:tcW w:w="485" w:type="dxa"/>
          </w:tcPr>
          <w:p w14:paraId="67D2CC50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62</w:t>
            </w:r>
          </w:p>
        </w:tc>
        <w:tc>
          <w:tcPr>
            <w:tcW w:w="485" w:type="dxa"/>
          </w:tcPr>
          <w:p w14:paraId="1CF4FFA4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63</w:t>
            </w:r>
          </w:p>
        </w:tc>
        <w:tc>
          <w:tcPr>
            <w:tcW w:w="485" w:type="dxa"/>
          </w:tcPr>
          <w:p w14:paraId="7E00039A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64</w:t>
            </w:r>
          </w:p>
        </w:tc>
        <w:tc>
          <w:tcPr>
            <w:tcW w:w="485" w:type="dxa"/>
          </w:tcPr>
          <w:p w14:paraId="619720A8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65</w:t>
            </w:r>
          </w:p>
        </w:tc>
        <w:tc>
          <w:tcPr>
            <w:tcW w:w="484" w:type="dxa"/>
          </w:tcPr>
          <w:p w14:paraId="7DCCB4A7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66</w:t>
            </w:r>
          </w:p>
        </w:tc>
        <w:tc>
          <w:tcPr>
            <w:tcW w:w="485" w:type="dxa"/>
          </w:tcPr>
          <w:p w14:paraId="313B72E4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67</w:t>
            </w:r>
          </w:p>
        </w:tc>
        <w:tc>
          <w:tcPr>
            <w:tcW w:w="485" w:type="dxa"/>
          </w:tcPr>
          <w:p w14:paraId="50B350FF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68</w:t>
            </w:r>
          </w:p>
        </w:tc>
        <w:tc>
          <w:tcPr>
            <w:tcW w:w="485" w:type="dxa"/>
          </w:tcPr>
          <w:p w14:paraId="0A371B02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69</w:t>
            </w:r>
          </w:p>
        </w:tc>
        <w:tc>
          <w:tcPr>
            <w:tcW w:w="485" w:type="dxa"/>
          </w:tcPr>
          <w:p w14:paraId="7F13E36E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70</w:t>
            </w:r>
          </w:p>
        </w:tc>
        <w:tc>
          <w:tcPr>
            <w:tcW w:w="484" w:type="dxa"/>
          </w:tcPr>
          <w:p w14:paraId="3908ECA5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71</w:t>
            </w:r>
          </w:p>
        </w:tc>
        <w:tc>
          <w:tcPr>
            <w:tcW w:w="485" w:type="dxa"/>
          </w:tcPr>
          <w:p w14:paraId="266B4F2F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72</w:t>
            </w:r>
          </w:p>
        </w:tc>
        <w:tc>
          <w:tcPr>
            <w:tcW w:w="485" w:type="dxa"/>
          </w:tcPr>
          <w:p w14:paraId="7DC97E5C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73</w:t>
            </w:r>
          </w:p>
        </w:tc>
        <w:tc>
          <w:tcPr>
            <w:tcW w:w="485" w:type="dxa"/>
          </w:tcPr>
          <w:p w14:paraId="360189C8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74</w:t>
            </w:r>
          </w:p>
        </w:tc>
        <w:tc>
          <w:tcPr>
            <w:tcW w:w="485" w:type="dxa"/>
          </w:tcPr>
          <w:p w14:paraId="740F88F5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75</w:t>
            </w:r>
          </w:p>
        </w:tc>
        <w:tc>
          <w:tcPr>
            <w:tcW w:w="484" w:type="dxa"/>
          </w:tcPr>
          <w:p w14:paraId="13060DE7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76</w:t>
            </w:r>
          </w:p>
        </w:tc>
        <w:tc>
          <w:tcPr>
            <w:tcW w:w="485" w:type="dxa"/>
          </w:tcPr>
          <w:p w14:paraId="6A5003CC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77</w:t>
            </w:r>
          </w:p>
        </w:tc>
        <w:tc>
          <w:tcPr>
            <w:tcW w:w="485" w:type="dxa"/>
          </w:tcPr>
          <w:p w14:paraId="1AAEA1BF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78</w:t>
            </w:r>
          </w:p>
        </w:tc>
        <w:tc>
          <w:tcPr>
            <w:tcW w:w="485" w:type="dxa"/>
          </w:tcPr>
          <w:p w14:paraId="387FE0CC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79</w:t>
            </w:r>
          </w:p>
        </w:tc>
        <w:tc>
          <w:tcPr>
            <w:tcW w:w="485" w:type="dxa"/>
          </w:tcPr>
          <w:p w14:paraId="1CDFC5BB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80</w:t>
            </w:r>
          </w:p>
        </w:tc>
      </w:tr>
      <w:tr w:rsidR="00FB6B58" w:rsidRPr="00EA3CDF" w14:paraId="07E445CD" w14:textId="77777777" w:rsidTr="00FE6195">
        <w:trPr>
          <w:trHeight w:val="310"/>
        </w:trPr>
        <w:tc>
          <w:tcPr>
            <w:tcW w:w="510" w:type="dxa"/>
          </w:tcPr>
          <w:p w14:paraId="6396C0BD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A</w:t>
            </w:r>
          </w:p>
        </w:tc>
        <w:tc>
          <w:tcPr>
            <w:tcW w:w="484" w:type="dxa"/>
          </w:tcPr>
          <w:p w14:paraId="296D0E85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57D2C175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4B5487BC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04E8162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56A6D4B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</w:tcPr>
          <w:p w14:paraId="593B8F07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5CEAE6DE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3AA7BEFF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50570923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36066F03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</w:tcPr>
          <w:p w14:paraId="2FDDA420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64EE37E3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21E2FE9F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1C4ED69B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178BBEAB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</w:tcPr>
          <w:p w14:paraId="671E6F1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15990F24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2BE691A0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476D6DC8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4C197682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</w:tr>
      <w:tr w:rsidR="00FB6B58" w:rsidRPr="00EA3CDF" w14:paraId="5A99DD6C" w14:textId="77777777" w:rsidTr="00FE6195">
        <w:trPr>
          <w:trHeight w:val="310"/>
        </w:trPr>
        <w:tc>
          <w:tcPr>
            <w:tcW w:w="510" w:type="dxa"/>
          </w:tcPr>
          <w:p w14:paraId="5B568484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B</w:t>
            </w:r>
          </w:p>
        </w:tc>
        <w:tc>
          <w:tcPr>
            <w:tcW w:w="484" w:type="dxa"/>
          </w:tcPr>
          <w:p w14:paraId="21269AE4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6110D59F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5DE028D3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7B8B0E5A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20B27B86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</w:tcPr>
          <w:p w14:paraId="7A397BA6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0A498372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414474DF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7A445B4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2B6EFC47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  <w:shd w:val="clear" w:color="auto" w:fill="FF0000"/>
          </w:tcPr>
          <w:p w14:paraId="5BD0F3E7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7A29C306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2F2BC2C7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3CDC210A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63EC40D1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  <w:shd w:val="clear" w:color="auto" w:fill="FF0000"/>
          </w:tcPr>
          <w:p w14:paraId="797F7700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2A053C7A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25EDE95E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331E74D8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32755710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</w:tr>
      <w:tr w:rsidR="00FB6B58" w:rsidRPr="00EA3CDF" w14:paraId="54D5D370" w14:textId="77777777" w:rsidTr="00FE6195">
        <w:trPr>
          <w:trHeight w:val="310"/>
        </w:trPr>
        <w:tc>
          <w:tcPr>
            <w:tcW w:w="510" w:type="dxa"/>
          </w:tcPr>
          <w:p w14:paraId="5BD0658E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C</w:t>
            </w:r>
          </w:p>
        </w:tc>
        <w:tc>
          <w:tcPr>
            <w:tcW w:w="484" w:type="dxa"/>
            <w:shd w:val="clear" w:color="auto" w:fill="FF0000"/>
          </w:tcPr>
          <w:p w14:paraId="64D4D2F3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53AD905D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448822B1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35A7B126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7D43D844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  <w:shd w:val="clear" w:color="auto" w:fill="FF0000"/>
          </w:tcPr>
          <w:p w14:paraId="2ECCA443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7BC6660B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0545ADAF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5D24C573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66B7B36D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</w:tcPr>
          <w:p w14:paraId="306B56F5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20F3C03C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42227F5C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407CC3CA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0D6FEE48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</w:tcPr>
          <w:p w14:paraId="1A150817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33E41C38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511B5D38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21D4151F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603B0FB1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</w:tr>
      <w:tr w:rsidR="00FB6B58" w:rsidRPr="00EA3CDF" w14:paraId="22DE4770" w14:textId="77777777" w:rsidTr="00FE6195">
        <w:trPr>
          <w:trHeight w:val="310"/>
        </w:trPr>
        <w:tc>
          <w:tcPr>
            <w:tcW w:w="510" w:type="dxa"/>
          </w:tcPr>
          <w:p w14:paraId="2A1D5D3C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D</w:t>
            </w:r>
          </w:p>
        </w:tc>
        <w:tc>
          <w:tcPr>
            <w:tcW w:w="484" w:type="dxa"/>
          </w:tcPr>
          <w:p w14:paraId="438E8FB4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4F2BBC1D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5BDC8890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366FE8F6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7E48E760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</w:tcPr>
          <w:p w14:paraId="4DE14F0D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57A28541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10DEFF2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55EF74A0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5E5A08D2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</w:tcPr>
          <w:p w14:paraId="3F11534E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16B5AA36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524F890C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  <w:shd w:val="clear" w:color="auto" w:fill="FF0000"/>
          </w:tcPr>
          <w:p w14:paraId="50496A60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2B82B6A0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4" w:type="dxa"/>
          </w:tcPr>
          <w:p w14:paraId="50A4D21E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5E1DB95D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355D1747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4F52C73F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85" w:type="dxa"/>
          </w:tcPr>
          <w:p w14:paraId="35B2AE87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</w:tr>
    </w:tbl>
    <w:p w14:paraId="446757B9" w14:textId="77777777" w:rsidR="00FB6B58" w:rsidRPr="00A46AC5" w:rsidRDefault="00FB6B58" w:rsidP="0096098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line="288" w:lineRule="auto"/>
        <w:rPr>
          <w:color w:val="auto"/>
          <w:sz w:val="16"/>
          <w:szCs w:val="16"/>
        </w:rPr>
      </w:pPr>
    </w:p>
    <w:tbl>
      <w:tblPr>
        <w:tblW w:w="1021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3"/>
        <w:gridCol w:w="478"/>
        <w:gridCol w:w="479"/>
        <w:gridCol w:w="479"/>
        <w:gridCol w:w="479"/>
        <w:gridCol w:w="479"/>
        <w:gridCol w:w="478"/>
        <w:gridCol w:w="479"/>
        <w:gridCol w:w="479"/>
        <w:gridCol w:w="479"/>
        <w:gridCol w:w="479"/>
        <w:gridCol w:w="478"/>
        <w:gridCol w:w="479"/>
        <w:gridCol w:w="479"/>
        <w:gridCol w:w="479"/>
        <w:gridCol w:w="479"/>
        <w:gridCol w:w="478"/>
        <w:gridCol w:w="479"/>
        <w:gridCol w:w="479"/>
        <w:gridCol w:w="491"/>
        <w:gridCol w:w="606"/>
      </w:tblGrid>
      <w:tr w:rsidR="00FB6B58" w:rsidRPr="00EA3CDF" w14:paraId="2237C8A7" w14:textId="77777777" w:rsidTr="00536D4A">
        <w:trPr>
          <w:trHeight w:val="343"/>
        </w:trPr>
        <w:tc>
          <w:tcPr>
            <w:tcW w:w="503" w:type="dxa"/>
          </w:tcPr>
          <w:p w14:paraId="4B9D2B5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8" w:type="dxa"/>
          </w:tcPr>
          <w:p w14:paraId="6794D8AF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81</w:t>
            </w:r>
          </w:p>
        </w:tc>
        <w:tc>
          <w:tcPr>
            <w:tcW w:w="479" w:type="dxa"/>
          </w:tcPr>
          <w:p w14:paraId="5449AC3B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82</w:t>
            </w:r>
          </w:p>
        </w:tc>
        <w:tc>
          <w:tcPr>
            <w:tcW w:w="479" w:type="dxa"/>
          </w:tcPr>
          <w:p w14:paraId="29613A8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83</w:t>
            </w:r>
          </w:p>
        </w:tc>
        <w:tc>
          <w:tcPr>
            <w:tcW w:w="479" w:type="dxa"/>
          </w:tcPr>
          <w:p w14:paraId="120F7137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84</w:t>
            </w:r>
          </w:p>
        </w:tc>
        <w:tc>
          <w:tcPr>
            <w:tcW w:w="479" w:type="dxa"/>
          </w:tcPr>
          <w:p w14:paraId="7576FD7B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85</w:t>
            </w:r>
          </w:p>
        </w:tc>
        <w:tc>
          <w:tcPr>
            <w:tcW w:w="478" w:type="dxa"/>
          </w:tcPr>
          <w:p w14:paraId="70E741DB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86</w:t>
            </w:r>
          </w:p>
        </w:tc>
        <w:tc>
          <w:tcPr>
            <w:tcW w:w="479" w:type="dxa"/>
          </w:tcPr>
          <w:p w14:paraId="72D6573B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87</w:t>
            </w:r>
          </w:p>
        </w:tc>
        <w:tc>
          <w:tcPr>
            <w:tcW w:w="479" w:type="dxa"/>
          </w:tcPr>
          <w:p w14:paraId="23DD6932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88</w:t>
            </w:r>
          </w:p>
        </w:tc>
        <w:tc>
          <w:tcPr>
            <w:tcW w:w="479" w:type="dxa"/>
          </w:tcPr>
          <w:p w14:paraId="00197943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89</w:t>
            </w:r>
          </w:p>
        </w:tc>
        <w:tc>
          <w:tcPr>
            <w:tcW w:w="479" w:type="dxa"/>
          </w:tcPr>
          <w:p w14:paraId="6C4DA780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90</w:t>
            </w:r>
          </w:p>
        </w:tc>
        <w:tc>
          <w:tcPr>
            <w:tcW w:w="478" w:type="dxa"/>
          </w:tcPr>
          <w:p w14:paraId="7A1FC120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91</w:t>
            </w:r>
          </w:p>
        </w:tc>
        <w:tc>
          <w:tcPr>
            <w:tcW w:w="479" w:type="dxa"/>
          </w:tcPr>
          <w:p w14:paraId="2F40D832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92</w:t>
            </w:r>
          </w:p>
        </w:tc>
        <w:tc>
          <w:tcPr>
            <w:tcW w:w="479" w:type="dxa"/>
          </w:tcPr>
          <w:p w14:paraId="65B2BB7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93</w:t>
            </w:r>
          </w:p>
        </w:tc>
        <w:tc>
          <w:tcPr>
            <w:tcW w:w="479" w:type="dxa"/>
          </w:tcPr>
          <w:p w14:paraId="14CEEB7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94</w:t>
            </w:r>
          </w:p>
        </w:tc>
        <w:tc>
          <w:tcPr>
            <w:tcW w:w="479" w:type="dxa"/>
          </w:tcPr>
          <w:p w14:paraId="612C449E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95</w:t>
            </w:r>
          </w:p>
        </w:tc>
        <w:tc>
          <w:tcPr>
            <w:tcW w:w="478" w:type="dxa"/>
          </w:tcPr>
          <w:p w14:paraId="7A513C0F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96</w:t>
            </w:r>
          </w:p>
        </w:tc>
        <w:tc>
          <w:tcPr>
            <w:tcW w:w="479" w:type="dxa"/>
          </w:tcPr>
          <w:p w14:paraId="197A036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97</w:t>
            </w:r>
          </w:p>
        </w:tc>
        <w:tc>
          <w:tcPr>
            <w:tcW w:w="479" w:type="dxa"/>
          </w:tcPr>
          <w:p w14:paraId="78E1A5A3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98</w:t>
            </w:r>
          </w:p>
        </w:tc>
        <w:tc>
          <w:tcPr>
            <w:tcW w:w="491" w:type="dxa"/>
          </w:tcPr>
          <w:p w14:paraId="039C5DE6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99</w:t>
            </w:r>
          </w:p>
        </w:tc>
        <w:tc>
          <w:tcPr>
            <w:tcW w:w="606" w:type="dxa"/>
          </w:tcPr>
          <w:p w14:paraId="20CAE173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100</w:t>
            </w:r>
          </w:p>
        </w:tc>
      </w:tr>
      <w:tr w:rsidR="00FB6B58" w:rsidRPr="00EA3CDF" w14:paraId="1F3EB4D2" w14:textId="77777777" w:rsidTr="00CD1E90">
        <w:trPr>
          <w:trHeight w:val="343"/>
        </w:trPr>
        <w:tc>
          <w:tcPr>
            <w:tcW w:w="503" w:type="dxa"/>
          </w:tcPr>
          <w:p w14:paraId="51197A45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A</w:t>
            </w:r>
          </w:p>
        </w:tc>
        <w:tc>
          <w:tcPr>
            <w:tcW w:w="478" w:type="dxa"/>
          </w:tcPr>
          <w:p w14:paraId="59748D78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  <w:shd w:val="clear" w:color="auto" w:fill="FF0000"/>
          </w:tcPr>
          <w:p w14:paraId="67641DB7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</w:tcPr>
          <w:p w14:paraId="06D4EF9E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</w:tcPr>
          <w:p w14:paraId="31F936B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</w:tcPr>
          <w:p w14:paraId="40B52522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8" w:type="dxa"/>
          </w:tcPr>
          <w:p w14:paraId="005E5F9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  <w:shd w:val="clear" w:color="auto" w:fill="FF0000"/>
          </w:tcPr>
          <w:p w14:paraId="3F8626AE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</w:tcPr>
          <w:p w14:paraId="1886C09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</w:tcPr>
          <w:p w14:paraId="04977837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</w:tcPr>
          <w:p w14:paraId="41EB862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8" w:type="dxa"/>
          </w:tcPr>
          <w:p w14:paraId="0386A4DF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</w:tcPr>
          <w:p w14:paraId="5F6FA78C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</w:tcPr>
          <w:p w14:paraId="597B89F6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</w:tcPr>
          <w:p w14:paraId="736895FB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  <w:shd w:val="clear" w:color="auto" w:fill="FF0000"/>
          </w:tcPr>
          <w:p w14:paraId="0E4EA271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8" w:type="dxa"/>
          </w:tcPr>
          <w:p w14:paraId="79BA7E06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  <w:shd w:val="clear" w:color="auto" w:fill="FF0000"/>
          </w:tcPr>
          <w:p w14:paraId="02819622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</w:tcPr>
          <w:p w14:paraId="406943D5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91" w:type="dxa"/>
          </w:tcPr>
          <w:p w14:paraId="215C260A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606" w:type="dxa"/>
          </w:tcPr>
          <w:p w14:paraId="672C0813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</w:tr>
      <w:tr w:rsidR="00FB6B58" w:rsidRPr="00EA3CDF" w14:paraId="74178786" w14:textId="77777777" w:rsidTr="00CD1E90">
        <w:trPr>
          <w:trHeight w:val="343"/>
        </w:trPr>
        <w:tc>
          <w:tcPr>
            <w:tcW w:w="503" w:type="dxa"/>
          </w:tcPr>
          <w:p w14:paraId="43AB8FB1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B</w:t>
            </w:r>
          </w:p>
        </w:tc>
        <w:tc>
          <w:tcPr>
            <w:tcW w:w="478" w:type="dxa"/>
          </w:tcPr>
          <w:p w14:paraId="27B44402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</w:tcPr>
          <w:p w14:paraId="49A1B7E0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  <w:shd w:val="clear" w:color="auto" w:fill="FF0000"/>
          </w:tcPr>
          <w:p w14:paraId="5C17DA3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</w:tcPr>
          <w:p w14:paraId="1A1BB25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  <w:shd w:val="clear" w:color="auto" w:fill="FF0000"/>
          </w:tcPr>
          <w:p w14:paraId="3395BA8D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8" w:type="dxa"/>
            <w:shd w:val="clear" w:color="auto" w:fill="FF0000"/>
          </w:tcPr>
          <w:p w14:paraId="1222923C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</w:tcPr>
          <w:p w14:paraId="5350C78F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  <w:shd w:val="clear" w:color="auto" w:fill="FF0000"/>
          </w:tcPr>
          <w:p w14:paraId="5D04A8E4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</w:tcPr>
          <w:p w14:paraId="16D01AE8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  <w:shd w:val="clear" w:color="auto" w:fill="FF0000"/>
          </w:tcPr>
          <w:p w14:paraId="48A4F53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8" w:type="dxa"/>
            <w:shd w:val="clear" w:color="auto" w:fill="FF0000"/>
          </w:tcPr>
          <w:p w14:paraId="7B60555C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</w:tcPr>
          <w:p w14:paraId="39B79977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</w:tcPr>
          <w:p w14:paraId="53874B90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</w:tcPr>
          <w:p w14:paraId="086AAB48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</w:tcPr>
          <w:p w14:paraId="7F39A612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8" w:type="dxa"/>
          </w:tcPr>
          <w:p w14:paraId="61A4F43A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</w:tcPr>
          <w:p w14:paraId="103A404C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  <w:shd w:val="clear" w:color="auto" w:fill="FF0000"/>
          </w:tcPr>
          <w:p w14:paraId="25C15451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91" w:type="dxa"/>
          </w:tcPr>
          <w:p w14:paraId="04CC5D74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606" w:type="dxa"/>
          </w:tcPr>
          <w:p w14:paraId="2F29DD32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</w:tr>
      <w:tr w:rsidR="00FB6B58" w:rsidRPr="00EA3CDF" w14:paraId="42966EF3" w14:textId="77777777" w:rsidTr="00CD1E90">
        <w:trPr>
          <w:trHeight w:val="343"/>
        </w:trPr>
        <w:tc>
          <w:tcPr>
            <w:tcW w:w="503" w:type="dxa"/>
          </w:tcPr>
          <w:p w14:paraId="45B72102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C</w:t>
            </w:r>
          </w:p>
        </w:tc>
        <w:tc>
          <w:tcPr>
            <w:tcW w:w="478" w:type="dxa"/>
            <w:shd w:val="clear" w:color="auto" w:fill="FF0000"/>
          </w:tcPr>
          <w:p w14:paraId="1D7A10FC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</w:tcPr>
          <w:p w14:paraId="6EEA636B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</w:tcPr>
          <w:p w14:paraId="30F4F1D7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  <w:shd w:val="clear" w:color="auto" w:fill="FF0000"/>
          </w:tcPr>
          <w:p w14:paraId="3FEE833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</w:tcPr>
          <w:p w14:paraId="3C2CEB70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8" w:type="dxa"/>
          </w:tcPr>
          <w:p w14:paraId="2250F757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</w:tcPr>
          <w:p w14:paraId="172D7B4E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</w:tcPr>
          <w:p w14:paraId="46E029BD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  <w:shd w:val="clear" w:color="auto" w:fill="FF0000"/>
          </w:tcPr>
          <w:p w14:paraId="20AE1FAA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</w:tcPr>
          <w:p w14:paraId="530174BA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8" w:type="dxa"/>
          </w:tcPr>
          <w:p w14:paraId="79E7F7B5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</w:tcPr>
          <w:p w14:paraId="5316C96C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  <w:shd w:val="clear" w:color="auto" w:fill="FF0000"/>
          </w:tcPr>
          <w:p w14:paraId="2C3A1904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  <w:shd w:val="clear" w:color="auto" w:fill="FF0000"/>
          </w:tcPr>
          <w:p w14:paraId="4BDE6DB1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</w:tcPr>
          <w:p w14:paraId="2F2304D4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8" w:type="dxa"/>
            <w:shd w:val="clear" w:color="auto" w:fill="FF0000"/>
          </w:tcPr>
          <w:p w14:paraId="1360F7AF" w14:textId="77777777" w:rsidR="00FB6B58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  <w:p w14:paraId="6D7D1793" w14:textId="77777777" w:rsidR="005B61F4" w:rsidRPr="005B61F4" w:rsidRDefault="005B61F4" w:rsidP="005B61F4"/>
        </w:tc>
        <w:tc>
          <w:tcPr>
            <w:tcW w:w="479" w:type="dxa"/>
          </w:tcPr>
          <w:p w14:paraId="72FE4515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</w:tcPr>
          <w:p w14:paraId="1FAD1903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91" w:type="dxa"/>
          </w:tcPr>
          <w:p w14:paraId="4EA54E9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606" w:type="dxa"/>
            <w:shd w:val="clear" w:color="auto" w:fill="FF0000"/>
          </w:tcPr>
          <w:p w14:paraId="36C51A80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</w:tr>
      <w:tr w:rsidR="00FB6B58" w:rsidRPr="00EA3CDF" w14:paraId="5F31136F" w14:textId="77777777" w:rsidTr="00CD1E90">
        <w:trPr>
          <w:trHeight w:val="343"/>
        </w:trPr>
        <w:tc>
          <w:tcPr>
            <w:tcW w:w="503" w:type="dxa"/>
          </w:tcPr>
          <w:p w14:paraId="202B40F0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b/>
                <w:color w:val="auto"/>
              </w:rPr>
            </w:pPr>
            <w:r w:rsidRPr="00EA3CDF">
              <w:rPr>
                <w:b/>
                <w:color w:val="auto"/>
              </w:rPr>
              <w:t>D</w:t>
            </w:r>
          </w:p>
        </w:tc>
        <w:tc>
          <w:tcPr>
            <w:tcW w:w="478" w:type="dxa"/>
          </w:tcPr>
          <w:p w14:paraId="3666F6CD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</w:tcPr>
          <w:p w14:paraId="2716F87B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</w:tcPr>
          <w:p w14:paraId="374750A4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</w:tcPr>
          <w:p w14:paraId="45ED61C5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</w:tcPr>
          <w:p w14:paraId="3ECC9344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8" w:type="dxa"/>
          </w:tcPr>
          <w:p w14:paraId="493A633B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</w:tcPr>
          <w:p w14:paraId="5FFDABDE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</w:tcPr>
          <w:p w14:paraId="21B750E5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</w:tcPr>
          <w:p w14:paraId="10A73497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</w:tcPr>
          <w:p w14:paraId="79993EB2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8" w:type="dxa"/>
          </w:tcPr>
          <w:p w14:paraId="07073B90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  <w:shd w:val="clear" w:color="auto" w:fill="FF0000"/>
          </w:tcPr>
          <w:p w14:paraId="3B84B165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</w:tcPr>
          <w:p w14:paraId="6C963E5D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</w:tcPr>
          <w:p w14:paraId="5AE36B59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</w:tcPr>
          <w:p w14:paraId="619A0F05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8" w:type="dxa"/>
          </w:tcPr>
          <w:p w14:paraId="6E3F1CEA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</w:tcPr>
          <w:p w14:paraId="06451EA5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79" w:type="dxa"/>
          </w:tcPr>
          <w:p w14:paraId="24B54722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491" w:type="dxa"/>
            <w:shd w:val="clear" w:color="auto" w:fill="FF0000"/>
          </w:tcPr>
          <w:p w14:paraId="597696C0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  <w:tc>
          <w:tcPr>
            <w:tcW w:w="606" w:type="dxa"/>
          </w:tcPr>
          <w:p w14:paraId="358234D1" w14:textId="77777777" w:rsidR="00FB6B58" w:rsidRPr="00EA3CDF" w:rsidRDefault="00FB6B58" w:rsidP="00960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88" w:lineRule="auto"/>
              <w:rPr>
                <w:color w:val="auto"/>
              </w:rPr>
            </w:pPr>
          </w:p>
        </w:tc>
      </w:tr>
    </w:tbl>
    <w:p w14:paraId="34ED1E38" w14:textId="77777777" w:rsidR="007527B0" w:rsidRPr="00EA3CDF" w:rsidRDefault="007527B0" w:rsidP="0091520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line="288" w:lineRule="auto"/>
        <w:rPr>
          <w:color w:val="auto"/>
        </w:rPr>
      </w:pPr>
    </w:p>
    <w:sectPr w:rsidR="007527B0" w:rsidRPr="00EA3CDF" w:rsidSect="000B3AA8">
      <w:type w:val="continuous"/>
      <w:pgSz w:w="11907" w:h="16840" w:code="9"/>
      <w:pgMar w:top="851" w:right="851" w:bottom="851" w:left="851" w:header="284" w:footer="2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4F7395" w14:textId="77777777" w:rsidR="00660704" w:rsidRDefault="00660704" w:rsidP="00FB6B58">
      <w:r>
        <w:separator/>
      </w:r>
    </w:p>
  </w:endnote>
  <w:endnote w:type="continuationSeparator" w:id="0">
    <w:p w14:paraId="54934CF5" w14:textId="77777777" w:rsidR="00660704" w:rsidRDefault="00660704" w:rsidP="00FB6B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Neue-Heavy">
    <w:altName w:val="Times New Roman"/>
    <w:panose1 w:val="00000000000000000000"/>
    <w:charset w:val="00"/>
    <w:family w:val="roman"/>
    <w:notTrueType/>
    <w:pitch w:val="default"/>
  </w:font>
  <w:font w:name="HelveticaNeue-Medium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8B363F" w14:textId="77777777" w:rsidR="00660704" w:rsidRDefault="00660704" w:rsidP="00FB6B58">
      <w:r>
        <w:separator/>
      </w:r>
    </w:p>
  </w:footnote>
  <w:footnote w:type="continuationSeparator" w:id="0">
    <w:p w14:paraId="1F353B93" w14:textId="77777777" w:rsidR="00660704" w:rsidRDefault="00660704" w:rsidP="00FB6B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61761"/>
    <w:multiLevelType w:val="hybridMultilevel"/>
    <w:tmpl w:val="2ACAC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95FC4"/>
    <w:multiLevelType w:val="hybridMultilevel"/>
    <w:tmpl w:val="5A9EFC00"/>
    <w:lvl w:ilvl="0" w:tplc="0E8670E6">
      <w:start w:val="15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F1CBD"/>
    <w:multiLevelType w:val="hybridMultilevel"/>
    <w:tmpl w:val="C1FEDA5A"/>
    <w:lvl w:ilvl="0" w:tplc="55424B72">
      <w:start w:val="1"/>
      <w:numFmt w:val="upperLetter"/>
      <w:lvlText w:val="(%1)"/>
      <w:lvlJc w:val="left"/>
      <w:pPr>
        <w:ind w:left="1120" w:hanging="40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6096C63"/>
    <w:multiLevelType w:val="singleLevel"/>
    <w:tmpl w:val="5AFC037E"/>
    <w:lvl w:ilvl="0">
      <w:start w:val="1"/>
      <w:numFmt w:val="upperLetter"/>
      <w:lvlText w:val="(%1)"/>
      <w:legacy w:legacy="1" w:legacySpace="0" w:legacyIndent="389"/>
      <w:lvlJc w:val="left"/>
      <w:rPr>
        <w:rFonts w:ascii="Times New Roman" w:hAnsi="Times New Roman" w:cs="Times New Roman" w:hint="default"/>
      </w:rPr>
    </w:lvl>
  </w:abstractNum>
  <w:abstractNum w:abstractNumId="4" w15:restartNumberingAfterBreak="0">
    <w:nsid w:val="2CA87371"/>
    <w:multiLevelType w:val="hybridMultilevel"/>
    <w:tmpl w:val="EF1225E2"/>
    <w:lvl w:ilvl="0" w:tplc="DC20478A">
      <w:start w:val="1"/>
      <w:numFmt w:val="upperLetter"/>
      <w:lvlText w:val="(%1)"/>
      <w:lvlJc w:val="left"/>
      <w:pPr>
        <w:ind w:left="1120" w:hanging="40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4165D40"/>
    <w:multiLevelType w:val="hybridMultilevel"/>
    <w:tmpl w:val="1C4E51EC"/>
    <w:lvl w:ilvl="0" w:tplc="3B9A173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/>
        <w:bCs/>
        <w:sz w:val="24"/>
      </w:rPr>
    </w:lvl>
    <w:lvl w:ilvl="1" w:tplc="FFA04780">
      <w:numFmt w:val="bullet"/>
      <w:lvlText w:val=""/>
      <w:lvlJc w:val="left"/>
      <w:pPr>
        <w:ind w:left="1860" w:hanging="780"/>
      </w:pPr>
      <w:rPr>
        <w:rFonts w:ascii="Times New Roman" w:eastAsia="Times New Roman" w:hAnsi="Times New Roman" w:cs="Times New Roman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2C1EB2"/>
    <w:multiLevelType w:val="multilevel"/>
    <w:tmpl w:val="B234E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5D153C0"/>
    <w:multiLevelType w:val="hybridMultilevel"/>
    <w:tmpl w:val="EEDAC710"/>
    <w:lvl w:ilvl="0" w:tplc="C11CDFF4">
      <w:start w:val="1"/>
      <w:numFmt w:val="decimal"/>
      <w:pStyle w:val="Heading1"/>
      <w:lvlText w:val="1.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66" w:hanging="360"/>
      </w:pPr>
    </w:lvl>
    <w:lvl w:ilvl="2" w:tplc="0409001B" w:tentative="1">
      <w:start w:val="1"/>
      <w:numFmt w:val="lowerRoman"/>
      <w:lvlText w:val="%3."/>
      <w:lvlJc w:val="right"/>
      <w:pPr>
        <w:ind w:left="2186" w:hanging="180"/>
      </w:pPr>
    </w:lvl>
    <w:lvl w:ilvl="3" w:tplc="0409000F" w:tentative="1">
      <w:start w:val="1"/>
      <w:numFmt w:val="decimal"/>
      <w:lvlText w:val="%4."/>
      <w:lvlJc w:val="left"/>
      <w:pPr>
        <w:ind w:left="2906" w:hanging="360"/>
      </w:pPr>
    </w:lvl>
    <w:lvl w:ilvl="4" w:tplc="04090019" w:tentative="1">
      <w:start w:val="1"/>
      <w:numFmt w:val="lowerLetter"/>
      <w:lvlText w:val="%5."/>
      <w:lvlJc w:val="left"/>
      <w:pPr>
        <w:ind w:left="3626" w:hanging="360"/>
      </w:pPr>
    </w:lvl>
    <w:lvl w:ilvl="5" w:tplc="0409001B" w:tentative="1">
      <w:start w:val="1"/>
      <w:numFmt w:val="lowerRoman"/>
      <w:lvlText w:val="%6."/>
      <w:lvlJc w:val="right"/>
      <w:pPr>
        <w:ind w:left="4346" w:hanging="180"/>
      </w:pPr>
    </w:lvl>
    <w:lvl w:ilvl="6" w:tplc="0409000F" w:tentative="1">
      <w:start w:val="1"/>
      <w:numFmt w:val="decimal"/>
      <w:lvlText w:val="%7."/>
      <w:lvlJc w:val="left"/>
      <w:pPr>
        <w:ind w:left="5066" w:hanging="360"/>
      </w:pPr>
    </w:lvl>
    <w:lvl w:ilvl="7" w:tplc="04090019" w:tentative="1">
      <w:start w:val="1"/>
      <w:numFmt w:val="lowerLetter"/>
      <w:lvlText w:val="%8."/>
      <w:lvlJc w:val="left"/>
      <w:pPr>
        <w:ind w:left="5786" w:hanging="360"/>
      </w:pPr>
    </w:lvl>
    <w:lvl w:ilvl="8" w:tplc="0409001B" w:tentative="1">
      <w:start w:val="1"/>
      <w:numFmt w:val="lowerRoman"/>
      <w:lvlText w:val="%9."/>
      <w:lvlJc w:val="right"/>
      <w:pPr>
        <w:ind w:left="6506" w:hanging="180"/>
      </w:pPr>
    </w:lvl>
  </w:abstractNum>
  <w:abstractNum w:abstractNumId="8" w15:restartNumberingAfterBreak="0">
    <w:nsid w:val="3DB05832"/>
    <w:multiLevelType w:val="hybridMultilevel"/>
    <w:tmpl w:val="10F03354"/>
    <w:lvl w:ilvl="0" w:tplc="FBF44456">
      <w:start w:val="1"/>
      <w:numFmt w:val="upperLetter"/>
      <w:lvlText w:val="(%1)"/>
      <w:lvlJc w:val="left"/>
      <w:pPr>
        <w:ind w:left="1120" w:hanging="40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F56161F"/>
    <w:multiLevelType w:val="hybridMultilevel"/>
    <w:tmpl w:val="77B84FA8"/>
    <w:lvl w:ilvl="0" w:tplc="4EA43A86">
      <w:start w:val="1"/>
      <w:numFmt w:val="upperLetter"/>
      <w:lvlText w:val="(%1)"/>
      <w:lvlJc w:val="left"/>
      <w:pPr>
        <w:ind w:left="1120" w:hanging="40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01766EF"/>
    <w:multiLevelType w:val="hybridMultilevel"/>
    <w:tmpl w:val="5906BD60"/>
    <w:lvl w:ilvl="0" w:tplc="266209A4">
      <w:start w:val="1"/>
      <w:numFmt w:val="upperLetter"/>
      <w:lvlText w:val="(%1)"/>
      <w:lvlJc w:val="left"/>
      <w:pPr>
        <w:ind w:left="1120" w:hanging="40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1367312"/>
    <w:multiLevelType w:val="singleLevel"/>
    <w:tmpl w:val="4CD29456"/>
    <w:lvl w:ilvl="0">
      <w:start w:val="1"/>
      <w:numFmt w:val="upperLetter"/>
      <w:lvlText w:val="(%1)"/>
      <w:legacy w:legacy="1" w:legacySpace="0" w:legacyIndent="389"/>
      <w:lvlJc w:val="left"/>
      <w:rPr>
        <w:rFonts w:ascii="Times New Roman" w:hAnsi="Times New Roman" w:cs="Times New Roman" w:hint="default"/>
      </w:rPr>
    </w:lvl>
  </w:abstractNum>
  <w:abstractNum w:abstractNumId="12" w15:restartNumberingAfterBreak="0">
    <w:nsid w:val="43D032F9"/>
    <w:multiLevelType w:val="singleLevel"/>
    <w:tmpl w:val="D3329E14"/>
    <w:lvl w:ilvl="0">
      <w:start w:val="1"/>
      <w:numFmt w:val="upperLetter"/>
      <w:lvlText w:val="(%1)"/>
      <w:legacy w:legacy="1" w:legacySpace="0" w:legacyIndent="389"/>
      <w:lvlJc w:val="left"/>
      <w:rPr>
        <w:rFonts w:ascii="Times New Roman" w:hAnsi="Times New Roman" w:cs="Times New Roman" w:hint="default"/>
      </w:rPr>
    </w:lvl>
  </w:abstractNum>
  <w:abstractNum w:abstractNumId="13" w15:restartNumberingAfterBreak="0">
    <w:nsid w:val="48E00081"/>
    <w:multiLevelType w:val="hybridMultilevel"/>
    <w:tmpl w:val="6A501B56"/>
    <w:lvl w:ilvl="0" w:tplc="2B4A289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AB27C4"/>
    <w:multiLevelType w:val="singleLevel"/>
    <w:tmpl w:val="6E008050"/>
    <w:lvl w:ilvl="0">
      <w:start w:val="1"/>
      <w:numFmt w:val="upperLetter"/>
      <w:lvlText w:val="(%1)"/>
      <w:legacy w:legacy="1" w:legacySpace="0" w:legacyIndent="399"/>
      <w:lvlJc w:val="left"/>
      <w:rPr>
        <w:rFonts w:ascii="Times New Roman" w:hAnsi="Times New Roman" w:cs="Times New Roman" w:hint="default"/>
      </w:rPr>
    </w:lvl>
  </w:abstractNum>
  <w:abstractNum w:abstractNumId="15" w15:restartNumberingAfterBreak="0">
    <w:nsid w:val="53187725"/>
    <w:multiLevelType w:val="multilevel"/>
    <w:tmpl w:val="485EAC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68D27C1"/>
    <w:multiLevelType w:val="singleLevel"/>
    <w:tmpl w:val="438CAF18"/>
    <w:lvl w:ilvl="0">
      <w:start w:val="1"/>
      <w:numFmt w:val="upperLetter"/>
      <w:lvlText w:val="(%1)"/>
      <w:legacy w:legacy="1" w:legacySpace="0" w:legacyIndent="403"/>
      <w:lvlJc w:val="left"/>
      <w:rPr>
        <w:rFonts w:ascii="Times New Roman" w:hAnsi="Times New Roman" w:cs="Times New Roman" w:hint="default"/>
      </w:rPr>
    </w:lvl>
  </w:abstractNum>
  <w:abstractNum w:abstractNumId="17" w15:restartNumberingAfterBreak="0">
    <w:nsid w:val="569C719A"/>
    <w:multiLevelType w:val="hybridMultilevel"/>
    <w:tmpl w:val="C4B01646"/>
    <w:lvl w:ilvl="0" w:tplc="0D246F2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B7735F7"/>
    <w:multiLevelType w:val="multilevel"/>
    <w:tmpl w:val="0409001D"/>
    <w:styleLink w:val="Mystyl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6C524820"/>
    <w:multiLevelType w:val="hybridMultilevel"/>
    <w:tmpl w:val="8B8C1606"/>
    <w:lvl w:ilvl="0" w:tplc="391650BC">
      <w:start w:val="1"/>
      <w:numFmt w:val="upperLetter"/>
      <w:lvlText w:val="(%1)"/>
      <w:lvlJc w:val="left"/>
      <w:pPr>
        <w:ind w:left="1120" w:hanging="40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88D13C9"/>
    <w:multiLevelType w:val="hybridMultilevel"/>
    <w:tmpl w:val="FA3699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7"/>
  </w:num>
  <w:num w:numId="3">
    <w:abstractNumId w:val="0"/>
  </w:num>
  <w:num w:numId="4">
    <w:abstractNumId w:val="12"/>
  </w:num>
  <w:num w:numId="5">
    <w:abstractNumId w:val="14"/>
  </w:num>
  <w:num w:numId="6">
    <w:abstractNumId w:val="16"/>
  </w:num>
  <w:num w:numId="7">
    <w:abstractNumId w:val="11"/>
  </w:num>
  <w:num w:numId="8">
    <w:abstractNumId w:val="3"/>
  </w:num>
  <w:num w:numId="9">
    <w:abstractNumId w:val="5"/>
  </w:num>
  <w:num w:numId="10">
    <w:abstractNumId w:val="8"/>
  </w:num>
  <w:num w:numId="11">
    <w:abstractNumId w:val="4"/>
  </w:num>
  <w:num w:numId="12">
    <w:abstractNumId w:val="19"/>
  </w:num>
  <w:num w:numId="13">
    <w:abstractNumId w:val="2"/>
  </w:num>
  <w:num w:numId="14">
    <w:abstractNumId w:val="9"/>
  </w:num>
  <w:num w:numId="15">
    <w:abstractNumId w:val="1"/>
  </w:num>
  <w:num w:numId="16">
    <w:abstractNumId w:val="10"/>
  </w:num>
  <w:num w:numId="17">
    <w:abstractNumId w:val="20"/>
  </w:num>
  <w:num w:numId="18">
    <w:abstractNumId w:val="15"/>
  </w:num>
  <w:num w:numId="19">
    <w:abstractNumId w:val="6"/>
  </w:num>
  <w:num w:numId="20">
    <w:abstractNumId w:val="13"/>
  </w:num>
  <w:num w:numId="21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wNDA0NzCyMDY0NzNV0lEKTi0uzszPAykwrAUAbO4zaywAAAA="/>
  </w:docVars>
  <w:rsids>
    <w:rsidRoot w:val="00FB6B58"/>
    <w:rsid w:val="00011EBF"/>
    <w:rsid w:val="00016AD0"/>
    <w:rsid w:val="00016F28"/>
    <w:rsid w:val="000229BF"/>
    <w:rsid w:val="000319B9"/>
    <w:rsid w:val="00032661"/>
    <w:rsid w:val="000346CF"/>
    <w:rsid w:val="000376C5"/>
    <w:rsid w:val="00043A7E"/>
    <w:rsid w:val="000515E1"/>
    <w:rsid w:val="000541AC"/>
    <w:rsid w:val="00054FFE"/>
    <w:rsid w:val="0005537C"/>
    <w:rsid w:val="0005589A"/>
    <w:rsid w:val="0005761B"/>
    <w:rsid w:val="00060977"/>
    <w:rsid w:val="00063814"/>
    <w:rsid w:val="00066CBC"/>
    <w:rsid w:val="00067036"/>
    <w:rsid w:val="000726D1"/>
    <w:rsid w:val="00080E1C"/>
    <w:rsid w:val="00080E95"/>
    <w:rsid w:val="00095B74"/>
    <w:rsid w:val="0009749E"/>
    <w:rsid w:val="000A1F64"/>
    <w:rsid w:val="000A3B36"/>
    <w:rsid w:val="000A59D9"/>
    <w:rsid w:val="000B3AA8"/>
    <w:rsid w:val="000B5E4D"/>
    <w:rsid w:val="000B63F1"/>
    <w:rsid w:val="000C3359"/>
    <w:rsid w:val="000D278E"/>
    <w:rsid w:val="000D5D7B"/>
    <w:rsid w:val="000D5DF6"/>
    <w:rsid w:val="000D63DB"/>
    <w:rsid w:val="000D75D3"/>
    <w:rsid w:val="000E4281"/>
    <w:rsid w:val="000E5684"/>
    <w:rsid w:val="000E69D4"/>
    <w:rsid w:val="001040A8"/>
    <w:rsid w:val="00104D87"/>
    <w:rsid w:val="0011227F"/>
    <w:rsid w:val="00121D25"/>
    <w:rsid w:val="00121FCF"/>
    <w:rsid w:val="0013431A"/>
    <w:rsid w:val="00135ECB"/>
    <w:rsid w:val="00142F13"/>
    <w:rsid w:val="00151439"/>
    <w:rsid w:val="00151FA0"/>
    <w:rsid w:val="00152B35"/>
    <w:rsid w:val="00163E99"/>
    <w:rsid w:val="00170EF3"/>
    <w:rsid w:val="001747B6"/>
    <w:rsid w:val="00180123"/>
    <w:rsid w:val="0018162D"/>
    <w:rsid w:val="001841BB"/>
    <w:rsid w:val="001851B7"/>
    <w:rsid w:val="001864B6"/>
    <w:rsid w:val="00186DB8"/>
    <w:rsid w:val="001908B1"/>
    <w:rsid w:val="00193F8C"/>
    <w:rsid w:val="00196AE0"/>
    <w:rsid w:val="001A3900"/>
    <w:rsid w:val="001B25DF"/>
    <w:rsid w:val="001B29B4"/>
    <w:rsid w:val="001B6202"/>
    <w:rsid w:val="001B7513"/>
    <w:rsid w:val="001D0BBD"/>
    <w:rsid w:val="001D24DC"/>
    <w:rsid w:val="001D2C76"/>
    <w:rsid w:val="001D4C65"/>
    <w:rsid w:val="001D5960"/>
    <w:rsid w:val="001E048E"/>
    <w:rsid w:val="001E0595"/>
    <w:rsid w:val="001F159F"/>
    <w:rsid w:val="001F1E90"/>
    <w:rsid w:val="001F4E92"/>
    <w:rsid w:val="00202A28"/>
    <w:rsid w:val="002073AE"/>
    <w:rsid w:val="00216E86"/>
    <w:rsid w:val="00221D52"/>
    <w:rsid w:val="0022429F"/>
    <w:rsid w:val="00225C54"/>
    <w:rsid w:val="0023424C"/>
    <w:rsid w:val="00236C31"/>
    <w:rsid w:val="00251330"/>
    <w:rsid w:val="00263C5D"/>
    <w:rsid w:val="0027240C"/>
    <w:rsid w:val="00285311"/>
    <w:rsid w:val="0029154E"/>
    <w:rsid w:val="00294C33"/>
    <w:rsid w:val="0029726E"/>
    <w:rsid w:val="002B60CE"/>
    <w:rsid w:val="002B68C2"/>
    <w:rsid w:val="002C349C"/>
    <w:rsid w:val="002C441D"/>
    <w:rsid w:val="002D04AA"/>
    <w:rsid w:val="002D2097"/>
    <w:rsid w:val="002D2FE7"/>
    <w:rsid w:val="002D7E28"/>
    <w:rsid w:val="002E1B0D"/>
    <w:rsid w:val="002E2B2C"/>
    <w:rsid w:val="002E36C4"/>
    <w:rsid w:val="002E47BA"/>
    <w:rsid w:val="002F1E8F"/>
    <w:rsid w:val="002F2792"/>
    <w:rsid w:val="002F7DD1"/>
    <w:rsid w:val="00302EBB"/>
    <w:rsid w:val="00313DDA"/>
    <w:rsid w:val="0031686F"/>
    <w:rsid w:val="00326805"/>
    <w:rsid w:val="00326D27"/>
    <w:rsid w:val="00333E89"/>
    <w:rsid w:val="0033593F"/>
    <w:rsid w:val="00341DD3"/>
    <w:rsid w:val="003440EC"/>
    <w:rsid w:val="003504DA"/>
    <w:rsid w:val="003555E6"/>
    <w:rsid w:val="00357261"/>
    <w:rsid w:val="00361D32"/>
    <w:rsid w:val="00364A7C"/>
    <w:rsid w:val="0036550D"/>
    <w:rsid w:val="00370306"/>
    <w:rsid w:val="0038062E"/>
    <w:rsid w:val="0038533D"/>
    <w:rsid w:val="003949DF"/>
    <w:rsid w:val="003A183F"/>
    <w:rsid w:val="003A50D3"/>
    <w:rsid w:val="003A70B4"/>
    <w:rsid w:val="003B03CA"/>
    <w:rsid w:val="003B27A1"/>
    <w:rsid w:val="003B2CA0"/>
    <w:rsid w:val="003D6605"/>
    <w:rsid w:val="003E2CE8"/>
    <w:rsid w:val="003E3451"/>
    <w:rsid w:val="003E582A"/>
    <w:rsid w:val="003F1151"/>
    <w:rsid w:val="003F1BC7"/>
    <w:rsid w:val="004048C3"/>
    <w:rsid w:val="004114FD"/>
    <w:rsid w:val="00412C3A"/>
    <w:rsid w:val="004155EC"/>
    <w:rsid w:val="004216F8"/>
    <w:rsid w:val="00421D0F"/>
    <w:rsid w:val="0042468D"/>
    <w:rsid w:val="00440C44"/>
    <w:rsid w:val="00445643"/>
    <w:rsid w:val="00445911"/>
    <w:rsid w:val="00446934"/>
    <w:rsid w:val="00451C67"/>
    <w:rsid w:val="00452413"/>
    <w:rsid w:val="00457B03"/>
    <w:rsid w:val="0046305E"/>
    <w:rsid w:val="004657B0"/>
    <w:rsid w:val="00466CA0"/>
    <w:rsid w:val="004703D7"/>
    <w:rsid w:val="004759C2"/>
    <w:rsid w:val="00475CDC"/>
    <w:rsid w:val="00482395"/>
    <w:rsid w:val="00482650"/>
    <w:rsid w:val="00484FC8"/>
    <w:rsid w:val="0048625F"/>
    <w:rsid w:val="0048741F"/>
    <w:rsid w:val="004916FA"/>
    <w:rsid w:val="004A2D5F"/>
    <w:rsid w:val="004B0BAC"/>
    <w:rsid w:val="004B27CE"/>
    <w:rsid w:val="004B7829"/>
    <w:rsid w:val="004C663C"/>
    <w:rsid w:val="004C6672"/>
    <w:rsid w:val="004D0D4F"/>
    <w:rsid w:val="004D1930"/>
    <w:rsid w:val="004D7C86"/>
    <w:rsid w:val="004E4AC8"/>
    <w:rsid w:val="004F1E76"/>
    <w:rsid w:val="0050314B"/>
    <w:rsid w:val="00503455"/>
    <w:rsid w:val="00507929"/>
    <w:rsid w:val="00521C05"/>
    <w:rsid w:val="00524377"/>
    <w:rsid w:val="00527366"/>
    <w:rsid w:val="00536D4A"/>
    <w:rsid w:val="00544AEB"/>
    <w:rsid w:val="00547CC2"/>
    <w:rsid w:val="00552C42"/>
    <w:rsid w:val="00555195"/>
    <w:rsid w:val="00556261"/>
    <w:rsid w:val="00561995"/>
    <w:rsid w:val="005726A9"/>
    <w:rsid w:val="005727F8"/>
    <w:rsid w:val="00585BB8"/>
    <w:rsid w:val="00585C1F"/>
    <w:rsid w:val="00587198"/>
    <w:rsid w:val="00593668"/>
    <w:rsid w:val="00597943"/>
    <w:rsid w:val="005A4B42"/>
    <w:rsid w:val="005A7F88"/>
    <w:rsid w:val="005B1311"/>
    <w:rsid w:val="005B61F4"/>
    <w:rsid w:val="005C0A0A"/>
    <w:rsid w:val="005C1BA0"/>
    <w:rsid w:val="005D23A9"/>
    <w:rsid w:val="005D421D"/>
    <w:rsid w:val="005D6D70"/>
    <w:rsid w:val="005E1011"/>
    <w:rsid w:val="005E43B9"/>
    <w:rsid w:val="005E490A"/>
    <w:rsid w:val="005F0D6C"/>
    <w:rsid w:val="005F10BE"/>
    <w:rsid w:val="0060009A"/>
    <w:rsid w:val="006011F4"/>
    <w:rsid w:val="0060276B"/>
    <w:rsid w:val="00606D24"/>
    <w:rsid w:val="00610034"/>
    <w:rsid w:val="00610890"/>
    <w:rsid w:val="00614F45"/>
    <w:rsid w:val="00620A34"/>
    <w:rsid w:val="00621776"/>
    <w:rsid w:val="00624823"/>
    <w:rsid w:val="00626A67"/>
    <w:rsid w:val="00640254"/>
    <w:rsid w:val="00642796"/>
    <w:rsid w:val="0064605E"/>
    <w:rsid w:val="006573C3"/>
    <w:rsid w:val="00660704"/>
    <w:rsid w:val="00662ACF"/>
    <w:rsid w:val="0066760F"/>
    <w:rsid w:val="00680C2F"/>
    <w:rsid w:val="0069091A"/>
    <w:rsid w:val="006920C1"/>
    <w:rsid w:val="006A4FCE"/>
    <w:rsid w:val="006A6E72"/>
    <w:rsid w:val="006B22CF"/>
    <w:rsid w:val="006B27EC"/>
    <w:rsid w:val="006B5E90"/>
    <w:rsid w:val="006B708B"/>
    <w:rsid w:val="006C126C"/>
    <w:rsid w:val="006C21AC"/>
    <w:rsid w:val="006C5EB1"/>
    <w:rsid w:val="006C6498"/>
    <w:rsid w:val="006D0F1C"/>
    <w:rsid w:val="006D36C0"/>
    <w:rsid w:val="006D55BC"/>
    <w:rsid w:val="006D67E5"/>
    <w:rsid w:val="006D6F91"/>
    <w:rsid w:val="006D770B"/>
    <w:rsid w:val="006E3BAE"/>
    <w:rsid w:val="006E510E"/>
    <w:rsid w:val="006E6E1C"/>
    <w:rsid w:val="006F0232"/>
    <w:rsid w:val="006F348F"/>
    <w:rsid w:val="006F4375"/>
    <w:rsid w:val="006F4963"/>
    <w:rsid w:val="006F4D78"/>
    <w:rsid w:val="006F7E64"/>
    <w:rsid w:val="00700D26"/>
    <w:rsid w:val="0070132B"/>
    <w:rsid w:val="00705197"/>
    <w:rsid w:val="00707152"/>
    <w:rsid w:val="00717A23"/>
    <w:rsid w:val="00725604"/>
    <w:rsid w:val="00727761"/>
    <w:rsid w:val="007301C4"/>
    <w:rsid w:val="0073334F"/>
    <w:rsid w:val="00735E2E"/>
    <w:rsid w:val="00736318"/>
    <w:rsid w:val="00742701"/>
    <w:rsid w:val="0074543D"/>
    <w:rsid w:val="00750235"/>
    <w:rsid w:val="0075101B"/>
    <w:rsid w:val="007527B0"/>
    <w:rsid w:val="0075542B"/>
    <w:rsid w:val="00755D39"/>
    <w:rsid w:val="00772851"/>
    <w:rsid w:val="0077558C"/>
    <w:rsid w:val="00781737"/>
    <w:rsid w:val="00785FB0"/>
    <w:rsid w:val="00786949"/>
    <w:rsid w:val="00792798"/>
    <w:rsid w:val="0079783B"/>
    <w:rsid w:val="007A1250"/>
    <w:rsid w:val="007A2CEC"/>
    <w:rsid w:val="007A33ED"/>
    <w:rsid w:val="007A4488"/>
    <w:rsid w:val="007A69BC"/>
    <w:rsid w:val="007B4DA1"/>
    <w:rsid w:val="007C2B71"/>
    <w:rsid w:val="007D4CC8"/>
    <w:rsid w:val="007E3494"/>
    <w:rsid w:val="007F1827"/>
    <w:rsid w:val="007F485D"/>
    <w:rsid w:val="007F5B6A"/>
    <w:rsid w:val="00802C70"/>
    <w:rsid w:val="00815BA7"/>
    <w:rsid w:val="00832A92"/>
    <w:rsid w:val="008345FC"/>
    <w:rsid w:val="008376E7"/>
    <w:rsid w:val="00842A69"/>
    <w:rsid w:val="008463F9"/>
    <w:rsid w:val="00846F4F"/>
    <w:rsid w:val="0086619B"/>
    <w:rsid w:val="00871260"/>
    <w:rsid w:val="008773D1"/>
    <w:rsid w:val="008810EC"/>
    <w:rsid w:val="008816E9"/>
    <w:rsid w:val="00885D08"/>
    <w:rsid w:val="008875AE"/>
    <w:rsid w:val="008915AE"/>
    <w:rsid w:val="00895700"/>
    <w:rsid w:val="0089572B"/>
    <w:rsid w:val="0089602F"/>
    <w:rsid w:val="008B1A8A"/>
    <w:rsid w:val="008B5AD8"/>
    <w:rsid w:val="008B6945"/>
    <w:rsid w:val="008C02D7"/>
    <w:rsid w:val="008C1DBF"/>
    <w:rsid w:val="008C1F4A"/>
    <w:rsid w:val="008C31F2"/>
    <w:rsid w:val="008C3B60"/>
    <w:rsid w:val="008C478B"/>
    <w:rsid w:val="008C67EA"/>
    <w:rsid w:val="008D12F3"/>
    <w:rsid w:val="008D2618"/>
    <w:rsid w:val="008D5443"/>
    <w:rsid w:val="008D78EE"/>
    <w:rsid w:val="008E131C"/>
    <w:rsid w:val="008F1006"/>
    <w:rsid w:val="008F1499"/>
    <w:rsid w:val="008F34CD"/>
    <w:rsid w:val="008F5CFF"/>
    <w:rsid w:val="008F7125"/>
    <w:rsid w:val="00900F05"/>
    <w:rsid w:val="00901327"/>
    <w:rsid w:val="00901DDD"/>
    <w:rsid w:val="00902665"/>
    <w:rsid w:val="00906CDF"/>
    <w:rsid w:val="00912DC1"/>
    <w:rsid w:val="00914EE3"/>
    <w:rsid w:val="0091520B"/>
    <w:rsid w:val="00935E7C"/>
    <w:rsid w:val="009406F8"/>
    <w:rsid w:val="00943BBA"/>
    <w:rsid w:val="00952712"/>
    <w:rsid w:val="009567A7"/>
    <w:rsid w:val="00960988"/>
    <w:rsid w:val="009615AD"/>
    <w:rsid w:val="00966D67"/>
    <w:rsid w:val="0098016F"/>
    <w:rsid w:val="009844C3"/>
    <w:rsid w:val="009A0C29"/>
    <w:rsid w:val="009A6221"/>
    <w:rsid w:val="009A663E"/>
    <w:rsid w:val="009B1414"/>
    <w:rsid w:val="009C2B8B"/>
    <w:rsid w:val="009C505E"/>
    <w:rsid w:val="009C7289"/>
    <w:rsid w:val="009D4A06"/>
    <w:rsid w:val="009D5361"/>
    <w:rsid w:val="009E0CBD"/>
    <w:rsid w:val="009F0A3D"/>
    <w:rsid w:val="009F3372"/>
    <w:rsid w:val="009F462E"/>
    <w:rsid w:val="009F6D23"/>
    <w:rsid w:val="00A0011F"/>
    <w:rsid w:val="00A0583D"/>
    <w:rsid w:val="00A13501"/>
    <w:rsid w:val="00A2125E"/>
    <w:rsid w:val="00A218EE"/>
    <w:rsid w:val="00A22600"/>
    <w:rsid w:val="00A233BB"/>
    <w:rsid w:val="00A23428"/>
    <w:rsid w:val="00A26BC1"/>
    <w:rsid w:val="00A36760"/>
    <w:rsid w:val="00A37866"/>
    <w:rsid w:val="00A4144A"/>
    <w:rsid w:val="00A440B3"/>
    <w:rsid w:val="00A44B37"/>
    <w:rsid w:val="00A46AC5"/>
    <w:rsid w:val="00A55AC4"/>
    <w:rsid w:val="00A567B3"/>
    <w:rsid w:val="00A7122E"/>
    <w:rsid w:val="00A75253"/>
    <w:rsid w:val="00A762FC"/>
    <w:rsid w:val="00A77423"/>
    <w:rsid w:val="00A77D22"/>
    <w:rsid w:val="00A922C2"/>
    <w:rsid w:val="00A92D87"/>
    <w:rsid w:val="00A9764B"/>
    <w:rsid w:val="00A97B35"/>
    <w:rsid w:val="00AA5691"/>
    <w:rsid w:val="00AA7AB8"/>
    <w:rsid w:val="00AB2384"/>
    <w:rsid w:val="00AB7DB2"/>
    <w:rsid w:val="00AB7EE7"/>
    <w:rsid w:val="00AD1F92"/>
    <w:rsid w:val="00AD47B8"/>
    <w:rsid w:val="00AE0075"/>
    <w:rsid w:val="00AE322E"/>
    <w:rsid w:val="00AE355F"/>
    <w:rsid w:val="00AE74DC"/>
    <w:rsid w:val="00AF220D"/>
    <w:rsid w:val="00AF40FC"/>
    <w:rsid w:val="00AF5E72"/>
    <w:rsid w:val="00B0329A"/>
    <w:rsid w:val="00B1599E"/>
    <w:rsid w:val="00B34E01"/>
    <w:rsid w:val="00B35580"/>
    <w:rsid w:val="00B35C8F"/>
    <w:rsid w:val="00B435B0"/>
    <w:rsid w:val="00B514C5"/>
    <w:rsid w:val="00B5242E"/>
    <w:rsid w:val="00B541CF"/>
    <w:rsid w:val="00B564DF"/>
    <w:rsid w:val="00B60EA1"/>
    <w:rsid w:val="00B63CDE"/>
    <w:rsid w:val="00B65102"/>
    <w:rsid w:val="00B81567"/>
    <w:rsid w:val="00B8315B"/>
    <w:rsid w:val="00B83E32"/>
    <w:rsid w:val="00B932A5"/>
    <w:rsid w:val="00B93795"/>
    <w:rsid w:val="00BB4827"/>
    <w:rsid w:val="00BC0838"/>
    <w:rsid w:val="00BC58A6"/>
    <w:rsid w:val="00BD3C99"/>
    <w:rsid w:val="00BD4EB8"/>
    <w:rsid w:val="00BF224F"/>
    <w:rsid w:val="00BF26FE"/>
    <w:rsid w:val="00BF5BD5"/>
    <w:rsid w:val="00C02111"/>
    <w:rsid w:val="00C0277E"/>
    <w:rsid w:val="00C07D26"/>
    <w:rsid w:val="00C12D9E"/>
    <w:rsid w:val="00C1366F"/>
    <w:rsid w:val="00C14FCF"/>
    <w:rsid w:val="00C228F2"/>
    <w:rsid w:val="00C24412"/>
    <w:rsid w:val="00C314DD"/>
    <w:rsid w:val="00C31BB2"/>
    <w:rsid w:val="00C321F9"/>
    <w:rsid w:val="00C418DE"/>
    <w:rsid w:val="00C42B9D"/>
    <w:rsid w:val="00C5305A"/>
    <w:rsid w:val="00C561C1"/>
    <w:rsid w:val="00C60448"/>
    <w:rsid w:val="00C623D6"/>
    <w:rsid w:val="00C67E0C"/>
    <w:rsid w:val="00C74870"/>
    <w:rsid w:val="00C76B85"/>
    <w:rsid w:val="00CA098F"/>
    <w:rsid w:val="00CA6198"/>
    <w:rsid w:val="00CA7C7C"/>
    <w:rsid w:val="00CB266A"/>
    <w:rsid w:val="00CB48BE"/>
    <w:rsid w:val="00CC2102"/>
    <w:rsid w:val="00CC5E13"/>
    <w:rsid w:val="00CD1E90"/>
    <w:rsid w:val="00CD2590"/>
    <w:rsid w:val="00CD74A9"/>
    <w:rsid w:val="00CE11D2"/>
    <w:rsid w:val="00CF6708"/>
    <w:rsid w:val="00D03AFD"/>
    <w:rsid w:val="00D07E63"/>
    <w:rsid w:val="00D1013F"/>
    <w:rsid w:val="00D101DD"/>
    <w:rsid w:val="00D119CA"/>
    <w:rsid w:val="00D14761"/>
    <w:rsid w:val="00D24189"/>
    <w:rsid w:val="00D3075F"/>
    <w:rsid w:val="00D31AE9"/>
    <w:rsid w:val="00D323F7"/>
    <w:rsid w:val="00D33338"/>
    <w:rsid w:val="00D3741B"/>
    <w:rsid w:val="00D414C5"/>
    <w:rsid w:val="00D438F7"/>
    <w:rsid w:val="00D520F7"/>
    <w:rsid w:val="00D54104"/>
    <w:rsid w:val="00D6140D"/>
    <w:rsid w:val="00D6466F"/>
    <w:rsid w:val="00D677A1"/>
    <w:rsid w:val="00D80A45"/>
    <w:rsid w:val="00D839F8"/>
    <w:rsid w:val="00D86C96"/>
    <w:rsid w:val="00D958FE"/>
    <w:rsid w:val="00D97CDF"/>
    <w:rsid w:val="00DA7FD7"/>
    <w:rsid w:val="00DB3214"/>
    <w:rsid w:val="00DB37C1"/>
    <w:rsid w:val="00DB4DBB"/>
    <w:rsid w:val="00DC054E"/>
    <w:rsid w:val="00DC0EEB"/>
    <w:rsid w:val="00DC5A7D"/>
    <w:rsid w:val="00DD1AED"/>
    <w:rsid w:val="00DD2285"/>
    <w:rsid w:val="00DD2875"/>
    <w:rsid w:val="00DE2D11"/>
    <w:rsid w:val="00DE4B45"/>
    <w:rsid w:val="00DF241E"/>
    <w:rsid w:val="00E0121E"/>
    <w:rsid w:val="00E01B59"/>
    <w:rsid w:val="00E02DE7"/>
    <w:rsid w:val="00E03783"/>
    <w:rsid w:val="00E04172"/>
    <w:rsid w:val="00E2055B"/>
    <w:rsid w:val="00E2077E"/>
    <w:rsid w:val="00E23583"/>
    <w:rsid w:val="00E245FA"/>
    <w:rsid w:val="00E26F8F"/>
    <w:rsid w:val="00E313C8"/>
    <w:rsid w:val="00E32C11"/>
    <w:rsid w:val="00E34CA9"/>
    <w:rsid w:val="00E4037A"/>
    <w:rsid w:val="00E44289"/>
    <w:rsid w:val="00E51E43"/>
    <w:rsid w:val="00E52A39"/>
    <w:rsid w:val="00E55E45"/>
    <w:rsid w:val="00E62078"/>
    <w:rsid w:val="00E67CE8"/>
    <w:rsid w:val="00E90571"/>
    <w:rsid w:val="00E91B5B"/>
    <w:rsid w:val="00E944AC"/>
    <w:rsid w:val="00E97AC3"/>
    <w:rsid w:val="00EA3CDF"/>
    <w:rsid w:val="00EA4FBD"/>
    <w:rsid w:val="00EB510F"/>
    <w:rsid w:val="00EB5381"/>
    <w:rsid w:val="00EB5F96"/>
    <w:rsid w:val="00EB6746"/>
    <w:rsid w:val="00EC233E"/>
    <w:rsid w:val="00EC4E38"/>
    <w:rsid w:val="00EE24C1"/>
    <w:rsid w:val="00EE46F7"/>
    <w:rsid w:val="00EE68AE"/>
    <w:rsid w:val="00EF4AB8"/>
    <w:rsid w:val="00EF72FC"/>
    <w:rsid w:val="00F02148"/>
    <w:rsid w:val="00F022C9"/>
    <w:rsid w:val="00F04A8C"/>
    <w:rsid w:val="00F04AA2"/>
    <w:rsid w:val="00F1518F"/>
    <w:rsid w:val="00F302F0"/>
    <w:rsid w:val="00F33AF8"/>
    <w:rsid w:val="00F427E3"/>
    <w:rsid w:val="00F42F57"/>
    <w:rsid w:val="00F47FDB"/>
    <w:rsid w:val="00F50482"/>
    <w:rsid w:val="00F51E58"/>
    <w:rsid w:val="00F60666"/>
    <w:rsid w:val="00F611DD"/>
    <w:rsid w:val="00F62394"/>
    <w:rsid w:val="00F63E91"/>
    <w:rsid w:val="00F660BA"/>
    <w:rsid w:val="00F672C7"/>
    <w:rsid w:val="00F71F7C"/>
    <w:rsid w:val="00F74138"/>
    <w:rsid w:val="00F7529B"/>
    <w:rsid w:val="00F77794"/>
    <w:rsid w:val="00FA00C6"/>
    <w:rsid w:val="00FA36BC"/>
    <w:rsid w:val="00FA43AC"/>
    <w:rsid w:val="00FB03C0"/>
    <w:rsid w:val="00FB1899"/>
    <w:rsid w:val="00FB1F43"/>
    <w:rsid w:val="00FB6875"/>
    <w:rsid w:val="00FB6B58"/>
    <w:rsid w:val="00FB77B5"/>
    <w:rsid w:val="00FD21D1"/>
    <w:rsid w:val="00FD2908"/>
    <w:rsid w:val="00FD2DA8"/>
    <w:rsid w:val="00FE0233"/>
    <w:rsid w:val="00FE0366"/>
    <w:rsid w:val="00FE0BBA"/>
    <w:rsid w:val="00FE379A"/>
    <w:rsid w:val="00FE6195"/>
    <w:rsid w:val="00FF0B51"/>
    <w:rsid w:val="00FF4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9ECF47"/>
  <w15:chartTrackingRefBased/>
  <w15:docId w15:val="{D51C734E-2FAD-4CDA-A38C-E7C9DCADDF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6B58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Times New Roman" w:eastAsia="Times New Roman" w:hAnsi="Times New Roman" w:cs="Times New Roman"/>
      <w:color w:val="000000"/>
      <w:kern w:val="0"/>
      <w:sz w:val="24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D1AED"/>
    <w:pPr>
      <w:keepNext/>
      <w:keepLines/>
      <w:numPr>
        <w:numId w:val="2"/>
      </w:numPr>
      <w:outlineLvl w:val="0"/>
    </w:pPr>
    <w:rPr>
      <w:rFonts w:eastAsiaTheme="majorEastAsia" w:cstheme="majorBidi"/>
      <w:b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Mystyle">
    <w:name w:val="My style"/>
    <w:basedOn w:val="NoList"/>
    <w:uiPriority w:val="99"/>
    <w:rsid w:val="00FD2908"/>
    <w:pPr>
      <w:numPr>
        <w:numId w:val="1"/>
      </w:numPr>
    </w:pPr>
  </w:style>
  <w:style w:type="paragraph" w:customStyle="1" w:styleId="Heading11">
    <w:name w:val="Heading 1.1"/>
    <w:basedOn w:val="Normal"/>
    <w:link w:val="Heading11Char"/>
    <w:qFormat/>
    <w:rsid w:val="005B1311"/>
    <w:rPr>
      <w:b/>
      <w:i/>
      <w:iCs/>
    </w:rPr>
  </w:style>
  <w:style w:type="character" w:customStyle="1" w:styleId="Heading11Char">
    <w:name w:val="Heading 1.1 Char"/>
    <w:basedOn w:val="DefaultParagraphFont"/>
    <w:link w:val="Heading11"/>
    <w:rsid w:val="005B1311"/>
    <w:rPr>
      <w:rFonts w:ascii="Times New Roman" w:hAnsi="Times New Roman" w:cs="Times New Roman"/>
      <w:b/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DD1AED"/>
    <w:rPr>
      <w:rFonts w:ascii="Times New Roman" w:eastAsiaTheme="majorEastAsia" w:hAnsi="Times New Roman" w:cstheme="majorBidi"/>
      <w:b/>
      <w:color w:val="000000"/>
      <w:kern w:val="0"/>
      <w:sz w:val="24"/>
      <w:szCs w:val="32"/>
      <w14:ligatures w14:val="none"/>
    </w:rPr>
  </w:style>
  <w:style w:type="paragraph" w:customStyle="1" w:styleId="Heading111">
    <w:name w:val="Heading 1.1.1"/>
    <w:basedOn w:val="Normal"/>
    <w:link w:val="Heading111Char"/>
    <w:qFormat/>
    <w:rsid w:val="00DD1AED"/>
    <w:pPr>
      <w:ind w:left="567" w:hanging="567"/>
    </w:pPr>
    <w:rPr>
      <w:i/>
    </w:rPr>
  </w:style>
  <w:style w:type="character" w:customStyle="1" w:styleId="Heading111Char">
    <w:name w:val="Heading 1.1.1 Char"/>
    <w:basedOn w:val="DefaultParagraphFont"/>
    <w:link w:val="Heading111"/>
    <w:rsid w:val="00DD1AED"/>
    <w:rPr>
      <w:rFonts w:ascii="Times New Roman" w:hAnsi="Times New Roman" w:cs="Times New Roman"/>
      <w:i/>
    </w:rPr>
  </w:style>
  <w:style w:type="paragraph" w:styleId="ListParagraph">
    <w:name w:val="List Paragraph"/>
    <w:basedOn w:val="Normal"/>
    <w:uiPriority w:val="34"/>
    <w:qFormat/>
    <w:rsid w:val="00DD1AED"/>
    <w:pPr>
      <w:ind w:left="720"/>
      <w:contextualSpacing/>
    </w:pPr>
  </w:style>
  <w:style w:type="table" w:styleId="TableGrid">
    <w:name w:val="Table Grid"/>
    <w:basedOn w:val="TableNormal"/>
    <w:uiPriority w:val="39"/>
    <w:rsid w:val="00FB6B58"/>
    <w:pPr>
      <w:spacing w:after="0" w:line="240" w:lineRule="auto"/>
    </w:pPr>
    <w:rPr>
      <w:rFonts w:ascii="Times New Roman" w:hAnsi="Times New Roman"/>
      <w:kern w:val="0"/>
      <w:sz w:val="20"/>
      <w:szCs w:val="20"/>
      <w:lang w:val="vi-VN" w:eastAsia="vi-VN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FB6B58"/>
    <w:pPr>
      <w:spacing w:after="0" w:line="240" w:lineRule="auto"/>
    </w:pPr>
    <w:rPr>
      <w:rFonts w:ascii="Times New Roman" w:hAnsi="Times New Roman"/>
      <w:kern w:val="0"/>
      <w:sz w:val="20"/>
      <w:szCs w:val="20"/>
      <w:lang w:val="vi-VN" w:eastAsia="vi-VN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B6B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B6B58"/>
    <w:rPr>
      <w:rFonts w:ascii="Times New Roman" w:eastAsia="Times New Roman" w:hAnsi="Times New Roman" w:cs="Times New Roman"/>
      <w:color w:val="000000"/>
      <w:kern w:val="0"/>
      <w:sz w:val="24"/>
      <w:szCs w:val="24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FB6B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B6B58"/>
    <w:rPr>
      <w:rFonts w:ascii="Times New Roman" w:eastAsia="Times New Roman" w:hAnsi="Times New Roman" w:cs="Times New Roman"/>
      <w:color w:val="000000"/>
      <w:kern w:val="0"/>
      <w:sz w:val="24"/>
      <w:szCs w:val="24"/>
      <w14:ligatures w14:val="none"/>
    </w:rPr>
  </w:style>
  <w:style w:type="table" w:customStyle="1" w:styleId="TableGrid2">
    <w:name w:val="Table Grid2"/>
    <w:basedOn w:val="TableNormal"/>
    <w:next w:val="TableGrid"/>
    <w:uiPriority w:val="59"/>
    <w:rsid w:val="007527B0"/>
    <w:pPr>
      <w:spacing w:after="0" w:line="240" w:lineRule="auto"/>
    </w:pPr>
    <w:rPr>
      <w:rFonts w:ascii="Times New Roman" w:hAnsi="Times New Roman"/>
      <w:kern w:val="0"/>
      <w:sz w:val="20"/>
      <w:szCs w:val="20"/>
      <w:lang w:val="vi-VN" w:eastAsia="vi-VN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7527B0"/>
    <w:pPr>
      <w:spacing w:after="0" w:line="240" w:lineRule="auto"/>
    </w:pPr>
    <w:rPr>
      <w:rFonts w:ascii="Times New Roman" w:hAnsi="Times New Roman"/>
      <w:kern w:val="0"/>
      <w:sz w:val="20"/>
      <w:szCs w:val="20"/>
      <w:lang w:val="vi-VN" w:eastAsia="vi-VN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7527B0"/>
    <w:pPr>
      <w:spacing w:after="0" w:line="240" w:lineRule="auto"/>
    </w:pPr>
    <w:rPr>
      <w:rFonts w:ascii="Times New Roman" w:hAnsi="Times New Roman"/>
      <w:kern w:val="0"/>
      <w:sz w:val="20"/>
      <w:szCs w:val="20"/>
      <w:lang w:val="vi-VN" w:eastAsia="vi-VN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4114FD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rsid w:val="00054FFE"/>
    <w:rPr>
      <w:rFonts w:eastAsia="Times New Roman"/>
      <w:shd w:val="clear" w:color="auto" w:fill="FFFFFF"/>
    </w:rPr>
  </w:style>
  <w:style w:type="character" w:customStyle="1" w:styleId="Heading10">
    <w:name w:val="Heading #1_"/>
    <w:basedOn w:val="DefaultParagraphFont"/>
    <w:link w:val="Heading12"/>
    <w:rsid w:val="00054FFE"/>
    <w:rPr>
      <w:rFonts w:ascii="Arial" w:eastAsia="Arial" w:hAnsi="Arial" w:cs="Arial"/>
      <w:sz w:val="34"/>
      <w:szCs w:val="34"/>
      <w:shd w:val="clear" w:color="auto" w:fill="FFFFFF"/>
    </w:rPr>
  </w:style>
  <w:style w:type="paragraph" w:styleId="BodyText">
    <w:name w:val="Body Text"/>
    <w:basedOn w:val="Normal"/>
    <w:link w:val="BodyTextChar"/>
    <w:qFormat/>
    <w:rsid w:val="00054FF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hd w:val="clear" w:color="auto" w:fill="FFFFFF"/>
      <w:spacing w:line="276" w:lineRule="auto"/>
      <w:ind w:firstLine="400"/>
    </w:pPr>
    <w:rPr>
      <w:rFonts w:asciiTheme="minorHAnsi" w:hAnsiTheme="minorHAnsi" w:cstheme="minorBidi"/>
      <w:color w:val="auto"/>
      <w:kern w:val="2"/>
      <w:sz w:val="22"/>
      <w:szCs w:val="22"/>
      <w14:ligatures w14:val="standardContextual"/>
    </w:rPr>
  </w:style>
  <w:style w:type="character" w:customStyle="1" w:styleId="BodyTextChar1">
    <w:name w:val="Body Text Char1"/>
    <w:basedOn w:val="DefaultParagraphFont"/>
    <w:uiPriority w:val="99"/>
    <w:semiHidden/>
    <w:rsid w:val="00054FFE"/>
    <w:rPr>
      <w:rFonts w:ascii="Times New Roman" w:eastAsia="Times New Roman" w:hAnsi="Times New Roman" w:cs="Times New Roman"/>
      <w:color w:val="000000"/>
      <w:kern w:val="0"/>
      <w:sz w:val="24"/>
      <w:szCs w:val="24"/>
      <w14:ligatures w14:val="none"/>
    </w:rPr>
  </w:style>
  <w:style w:type="paragraph" w:customStyle="1" w:styleId="Heading12">
    <w:name w:val="Heading #1"/>
    <w:basedOn w:val="Normal"/>
    <w:link w:val="Heading10"/>
    <w:rsid w:val="00054FF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hd w:val="clear" w:color="auto" w:fill="FFFFFF"/>
      <w:spacing w:after="200"/>
      <w:jc w:val="center"/>
      <w:outlineLvl w:val="0"/>
    </w:pPr>
    <w:rPr>
      <w:rFonts w:ascii="Arial" w:eastAsia="Arial" w:hAnsi="Arial" w:cs="Arial"/>
      <w:color w:val="auto"/>
      <w:kern w:val="2"/>
      <w:sz w:val="34"/>
      <w:szCs w:val="34"/>
      <w14:ligatures w14:val="standardContextual"/>
    </w:rPr>
  </w:style>
  <w:style w:type="character" w:customStyle="1" w:styleId="Other">
    <w:name w:val="Other_"/>
    <w:basedOn w:val="DefaultParagraphFont"/>
    <w:link w:val="Other0"/>
    <w:rsid w:val="00054FFE"/>
    <w:rPr>
      <w:rFonts w:eastAsia="Times New Roman"/>
      <w:shd w:val="clear" w:color="auto" w:fill="FFFFFF"/>
    </w:rPr>
  </w:style>
  <w:style w:type="paragraph" w:customStyle="1" w:styleId="Other0">
    <w:name w:val="Other"/>
    <w:basedOn w:val="Normal"/>
    <w:link w:val="Other"/>
    <w:rsid w:val="00054FF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hd w:val="clear" w:color="auto" w:fill="FFFFFF"/>
      <w:spacing w:line="276" w:lineRule="auto"/>
    </w:pPr>
    <w:rPr>
      <w:rFonts w:asciiTheme="minorHAnsi" w:hAnsiTheme="minorHAnsi" w:cstheme="minorBidi"/>
      <w:color w:val="auto"/>
      <w:kern w:val="2"/>
      <w:sz w:val="22"/>
      <w:szCs w:val="22"/>
      <w14:ligatures w14:val="standardContextual"/>
    </w:rPr>
  </w:style>
  <w:style w:type="character" w:styleId="Hyperlink">
    <w:name w:val="Hyperlink"/>
    <w:basedOn w:val="DefaultParagraphFont"/>
    <w:uiPriority w:val="99"/>
    <w:unhideWhenUsed/>
    <w:rsid w:val="00054FFE"/>
    <w:rPr>
      <w:color w:val="0563C1" w:themeColor="hyperlink"/>
      <w:u w:val="single"/>
    </w:rPr>
  </w:style>
  <w:style w:type="character" w:customStyle="1" w:styleId="fontstyle01">
    <w:name w:val="fontstyle01"/>
    <w:basedOn w:val="DefaultParagraphFont"/>
    <w:rsid w:val="00B83E32"/>
    <w:rPr>
      <w:rFonts w:ascii="HelveticaNeue-Heavy" w:hAnsi="HelveticaNeue-Heavy" w:hint="default"/>
      <w:b w:val="0"/>
      <w:bCs w:val="0"/>
      <w:i w:val="0"/>
      <w:iCs w:val="0"/>
      <w:color w:val="242021"/>
      <w:sz w:val="20"/>
      <w:szCs w:val="20"/>
    </w:rPr>
  </w:style>
  <w:style w:type="character" w:customStyle="1" w:styleId="fontstyle21">
    <w:name w:val="fontstyle21"/>
    <w:basedOn w:val="DefaultParagraphFont"/>
    <w:rsid w:val="00B83E32"/>
    <w:rPr>
      <w:rFonts w:ascii="HelveticaNeue-Medium" w:hAnsi="HelveticaNeue-Medium" w:hint="default"/>
      <w:b w:val="0"/>
      <w:bCs w:val="0"/>
      <w:i w:val="0"/>
      <w:iCs w:val="0"/>
      <w:color w:val="242021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016AD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color w:val="auto"/>
    </w:rPr>
  </w:style>
  <w:style w:type="character" w:styleId="Strong">
    <w:name w:val="Strong"/>
    <w:basedOn w:val="DefaultParagraphFont"/>
    <w:uiPriority w:val="22"/>
    <w:qFormat/>
    <w:rsid w:val="0038062E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5F96"/>
    <w:rPr>
      <w:color w:val="605E5C"/>
      <w:shd w:val="clear" w:color="auto" w:fill="E1DFDD"/>
    </w:rPr>
  </w:style>
  <w:style w:type="table" w:customStyle="1" w:styleId="TableGrid6">
    <w:name w:val="Table Grid6"/>
    <w:basedOn w:val="TableNormal"/>
    <w:next w:val="TableGrid"/>
    <w:uiPriority w:val="39"/>
    <w:rsid w:val="00AB2384"/>
    <w:pPr>
      <w:spacing w:after="0" w:line="240" w:lineRule="auto"/>
    </w:pPr>
    <w:rPr>
      <w:rFonts w:eastAsia="SimSun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59"/>
    <w:rsid w:val="00AB2384"/>
    <w:pPr>
      <w:spacing w:after="0" w:line="240" w:lineRule="auto"/>
    </w:pPr>
    <w:rPr>
      <w:rFonts w:ascii="Times New Roman" w:eastAsia="Calibri" w:hAnsi="Times New Roman"/>
      <w:kern w:val="0"/>
      <w:sz w:val="20"/>
      <w:szCs w:val="20"/>
      <w:lang w:val="vi-VN" w:eastAsia="vi-VN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">
    <w:name w:val="Table Grid51"/>
    <w:basedOn w:val="TableNormal"/>
    <w:next w:val="TableGrid"/>
    <w:rsid w:val="00AB2384"/>
    <w:pPr>
      <w:spacing w:after="0" w:line="240" w:lineRule="auto"/>
    </w:pPr>
    <w:rPr>
      <w:rFonts w:ascii="Times New Roman" w:eastAsia="Calibri" w:hAnsi="Times New Roman"/>
      <w:kern w:val="0"/>
      <w:sz w:val="20"/>
      <w:szCs w:val="20"/>
      <w:lang w:val="vi-VN" w:eastAsia="vi-VN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">
    <w:name w:val="Table Grid61"/>
    <w:basedOn w:val="TableNormal"/>
    <w:next w:val="TableGrid"/>
    <w:rsid w:val="00AB2384"/>
    <w:pPr>
      <w:spacing w:after="0" w:line="240" w:lineRule="auto"/>
    </w:pPr>
    <w:rPr>
      <w:rFonts w:ascii="Times New Roman" w:eastAsia="Calibri" w:hAnsi="Times New Roman"/>
      <w:kern w:val="0"/>
      <w:sz w:val="20"/>
      <w:szCs w:val="20"/>
      <w:lang w:val="vi-VN" w:eastAsia="vi-VN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rsid w:val="00AB2384"/>
    <w:pPr>
      <w:spacing w:after="0" w:line="240" w:lineRule="auto"/>
    </w:pPr>
    <w:rPr>
      <w:rFonts w:ascii="Times New Roman" w:eastAsia="Calibri" w:hAnsi="Times New Roman"/>
      <w:kern w:val="0"/>
      <w:sz w:val="20"/>
      <w:szCs w:val="20"/>
      <w:lang w:val="vi-VN" w:eastAsia="vi-VN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AB2384"/>
    <w:pPr>
      <w:spacing w:after="0" w:line="240" w:lineRule="auto"/>
    </w:pPr>
    <w:rPr>
      <w:rFonts w:eastAsiaTheme="minorEastAsia"/>
      <w:lang w:val="vi-VN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4543D"/>
    <w:pPr>
      <w:spacing w:after="0" w:line="240" w:lineRule="auto"/>
    </w:pPr>
    <w:rPr>
      <w:rFonts w:eastAsia="DengXian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next w:val="TableGridLight"/>
    <w:uiPriority w:val="40"/>
    <w:rsid w:val="0074543D"/>
    <w:pPr>
      <w:spacing w:after="0" w:line="240" w:lineRule="auto"/>
    </w:pPr>
    <w:rPr>
      <w:rFonts w:eastAsia="DengXian"/>
      <w:lang w:eastAsia="zh-CN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TableGridLight">
    <w:name w:val="Grid Table Light"/>
    <w:basedOn w:val="TableNormal"/>
    <w:uiPriority w:val="40"/>
    <w:rsid w:val="0074543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10">
    <w:name w:val="Table Grid10"/>
    <w:basedOn w:val="TableNormal"/>
    <w:next w:val="TableGrid"/>
    <w:uiPriority w:val="39"/>
    <w:rsid w:val="0074543D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D23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23A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23A9"/>
    <w:rPr>
      <w:rFonts w:ascii="Times New Roman" w:eastAsia="Times New Roman" w:hAnsi="Times New Roman" w:cs="Times New Roman"/>
      <w:color w:val="000000"/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23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23A9"/>
    <w:rPr>
      <w:rFonts w:ascii="Times New Roman" w:eastAsia="Times New Roman" w:hAnsi="Times New Roman" w:cs="Times New Roman"/>
      <w:b/>
      <w:bCs/>
      <w:color w:val="000000"/>
      <w:kern w:val="0"/>
      <w:sz w:val="20"/>
      <w:szCs w:val="20"/>
      <w14:ligatures w14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23A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23A9"/>
    <w:rPr>
      <w:rFonts w:ascii="Segoe UI" w:eastAsia="Times New Roman" w:hAnsi="Segoe UI" w:cs="Segoe UI"/>
      <w:color w:val="000000"/>
      <w:kern w:val="0"/>
      <w:sz w:val="18"/>
      <w:szCs w:val="18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85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6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hdphoto" Target="media/hdphoto3.wdp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2.wdp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6D78BA-E782-4C1E-845B-26770A3887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Ngoc Thao Nguyen</cp:lastModifiedBy>
  <cp:revision>23</cp:revision>
  <cp:lastPrinted>2024-07-17T14:56:00Z</cp:lastPrinted>
  <dcterms:created xsi:type="dcterms:W3CDTF">2025-10-15T13:32:00Z</dcterms:created>
  <dcterms:modified xsi:type="dcterms:W3CDTF">2025-10-20T08:07:00Z</dcterms:modified>
</cp:coreProperties>
</file>